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B6191" w14:textId="576C1928" w:rsidR="00FE00FF" w:rsidRPr="006073BD" w:rsidRDefault="00FE00FF" w:rsidP="00FE00FF">
      <w:pPr>
        <w:spacing w:after="0" w:line="240" w:lineRule="auto"/>
        <w:jc w:val="center"/>
        <w:rPr>
          <w:rFonts w:ascii="Times New Roman" w:eastAsia="Times New Roman" w:hAnsi="Times New Roman" w:cs="Times New Roman"/>
          <w:b/>
          <w:sz w:val="24"/>
          <w:szCs w:val="24"/>
        </w:rPr>
      </w:pPr>
      <w:r w:rsidRPr="006073BD">
        <w:rPr>
          <w:rFonts w:ascii="Times New Roman" w:eastAsia="Times New Roman" w:hAnsi="Times New Roman" w:cs="Times New Roman"/>
          <w:b/>
          <w:bCs/>
          <w:sz w:val="24"/>
          <w:szCs w:val="24"/>
        </w:rPr>
        <w:t>202</w:t>
      </w:r>
      <w:r w:rsidR="00DC70DF" w:rsidRPr="006073BD">
        <w:rPr>
          <w:rFonts w:ascii="Times New Roman" w:eastAsia="Times New Roman" w:hAnsi="Times New Roman" w:cs="Times New Roman"/>
          <w:b/>
          <w:bCs/>
          <w:sz w:val="24"/>
          <w:szCs w:val="24"/>
        </w:rPr>
        <w:t>4</w:t>
      </w:r>
      <w:r w:rsidRPr="006073BD">
        <w:rPr>
          <w:rFonts w:ascii="Times New Roman" w:eastAsia="Times New Roman" w:hAnsi="Times New Roman" w:cs="Times New Roman"/>
          <w:b/>
          <w:bCs/>
          <w:sz w:val="24"/>
          <w:szCs w:val="24"/>
        </w:rPr>
        <w:t xml:space="preserve"> OPERATIONS FUND LEVY</w:t>
      </w:r>
      <w:r w:rsidRPr="006073BD">
        <w:rPr>
          <w:rFonts w:ascii="Times New Roman" w:eastAsia="Times New Roman" w:hAnsi="Times New Roman" w:cs="Times New Roman"/>
          <w:b/>
          <w:sz w:val="24"/>
          <w:szCs w:val="24"/>
        </w:rPr>
        <w:t xml:space="preserve"> APPEAL</w:t>
      </w:r>
    </w:p>
    <w:p w14:paraId="6A2ADE1A" w14:textId="464D6E9C" w:rsidR="00FE00FF" w:rsidRPr="006073BD" w:rsidRDefault="00FE00FF" w:rsidP="00FE00FF">
      <w:pPr>
        <w:spacing w:after="0" w:line="240" w:lineRule="auto"/>
        <w:jc w:val="center"/>
        <w:rPr>
          <w:rFonts w:ascii="Times New Roman" w:eastAsia="Times New Roman" w:hAnsi="Times New Roman" w:cs="Times New Roman"/>
          <w:b/>
          <w:sz w:val="24"/>
          <w:szCs w:val="24"/>
        </w:rPr>
      </w:pPr>
      <w:r w:rsidRPr="006073BD">
        <w:rPr>
          <w:rFonts w:ascii="Times New Roman" w:eastAsia="Times New Roman" w:hAnsi="Times New Roman" w:cs="Times New Roman"/>
          <w:b/>
          <w:sz w:val="24"/>
          <w:szCs w:val="24"/>
        </w:rPr>
        <w:t xml:space="preserve">BASED ON </w:t>
      </w:r>
      <w:r w:rsidR="00497131" w:rsidRPr="006073BD">
        <w:rPr>
          <w:rFonts w:ascii="Times New Roman" w:eastAsia="Times New Roman" w:hAnsi="Times New Roman" w:cs="Times New Roman"/>
          <w:b/>
          <w:sz w:val="24"/>
          <w:szCs w:val="24"/>
        </w:rPr>
        <w:t>A BUS REPLACEMENT PLAN</w:t>
      </w:r>
      <w:r w:rsidRPr="006073BD">
        <w:rPr>
          <w:rFonts w:ascii="Times New Roman" w:eastAsia="Times New Roman" w:hAnsi="Times New Roman" w:cs="Times New Roman"/>
          <w:b/>
          <w:sz w:val="24"/>
          <w:szCs w:val="24"/>
        </w:rPr>
        <w:t xml:space="preserve"> (IC 20-46-8-3(2))</w:t>
      </w:r>
    </w:p>
    <w:tbl>
      <w:tblPr>
        <w:tblStyle w:val="TableGrid"/>
        <w:tblW w:w="10165" w:type="dxa"/>
        <w:tblInd w:w="-113" w:type="dxa"/>
        <w:tblLook w:val="04A0" w:firstRow="1" w:lastRow="0" w:firstColumn="1" w:lastColumn="0" w:noHBand="0" w:noVBand="1"/>
      </w:tblPr>
      <w:tblGrid>
        <w:gridCol w:w="5215"/>
        <w:gridCol w:w="4950"/>
      </w:tblGrid>
      <w:tr w:rsidR="004E3592" w:rsidRPr="006073BD" w14:paraId="4B26A517" w14:textId="77777777" w:rsidTr="004E3592">
        <w:tc>
          <w:tcPr>
            <w:tcW w:w="5215" w:type="dxa"/>
          </w:tcPr>
          <w:p w14:paraId="31515DBF" w14:textId="77777777" w:rsidR="004E3592" w:rsidRPr="006073BD" w:rsidRDefault="004E3592" w:rsidP="00D36D56">
            <w:pPr>
              <w:rPr>
                <w:bCs/>
                <w:sz w:val="24"/>
                <w:szCs w:val="24"/>
              </w:rPr>
            </w:pPr>
            <w:r w:rsidRPr="006073BD">
              <w:rPr>
                <w:bCs/>
                <w:sz w:val="24"/>
                <w:szCs w:val="24"/>
              </w:rPr>
              <w:t>School Corporation Name</w:t>
            </w:r>
          </w:p>
        </w:tc>
        <w:tc>
          <w:tcPr>
            <w:tcW w:w="4950" w:type="dxa"/>
          </w:tcPr>
          <w:p w14:paraId="19862ADA" w14:textId="77777777" w:rsidR="004E3592" w:rsidRPr="006073BD" w:rsidRDefault="004E3592" w:rsidP="00D36D56">
            <w:pPr>
              <w:rPr>
                <w:b/>
                <w:sz w:val="24"/>
                <w:szCs w:val="24"/>
              </w:rPr>
            </w:pPr>
          </w:p>
        </w:tc>
      </w:tr>
      <w:tr w:rsidR="004E3592" w:rsidRPr="006073BD" w14:paraId="3BCF3AEC" w14:textId="77777777" w:rsidTr="004E3592">
        <w:tc>
          <w:tcPr>
            <w:tcW w:w="5215" w:type="dxa"/>
          </w:tcPr>
          <w:p w14:paraId="24985087" w14:textId="77777777" w:rsidR="004E3592" w:rsidRPr="006073BD" w:rsidRDefault="004E3592" w:rsidP="00D36D56">
            <w:pPr>
              <w:rPr>
                <w:bCs/>
                <w:sz w:val="24"/>
                <w:szCs w:val="24"/>
              </w:rPr>
            </w:pPr>
            <w:r w:rsidRPr="006073BD">
              <w:rPr>
                <w:bCs/>
                <w:sz w:val="24"/>
                <w:szCs w:val="24"/>
              </w:rPr>
              <w:t>County</w:t>
            </w:r>
          </w:p>
        </w:tc>
        <w:tc>
          <w:tcPr>
            <w:tcW w:w="4950" w:type="dxa"/>
          </w:tcPr>
          <w:p w14:paraId="02561779" w14:textId="77777777" w:rsidR="004E3592" w:rsidRPr="006073BD" w:rsidRDefault="004E3592" w:rsidP="00D36D56">
            <w:pPr>
              <w:rPr>
                <w:bCs/>
                <w:sz w:val="24"/>
                <w:szCs w:val="24"/>
              </w:rPr>
            </w:pPr>
          </w:p>
        </w:tc>
      </w:tr>
      <w:tr w:rsidR="004E3592" w:rsidRPr="006073BD" w14:paraId="4FBB3A74" w14:textId="77777777" w:rsidTr="004E3592">
        <w:tc>
          <w:tcPr>
            <w:tcW w:w="5215" w:type="dxa"/>
          </w:tcPr>
          <w:p w14:paraId="181451E5" w14:textId="77777777" w:rsidR="004E3592" w:rsidRPr="006073BD" w:rsidRDefault="004E3592" w:rsidP="00D36D56">
            <w:pPr>
              <w:rPr>
                <w:bCs/>
                <w:sz w:val="24"/>
                <w:szCs w:val="24"/>
              </w:rPr>
            </w:pPr>
            <w:r w:rsidRPr="006073BD">
              <w:rPr>
                <w:bCs/>
                <w:sz w:val="24"/>
                <w:szCs w:val="24"/>
              </w:rPr>
              <w:t>Amount Requested</w:t>
            </w:r>
          </w:p>
        </w:tc>
        <w:tc>
          <w:tcPr>
            <w:tcW w:w="4950" w:type="dxa"/>
          </w:tcPr>
          <w:p w14:paraId="5E9686B8" w14:textId="77777777" w:rsidR="004E3592" w:rsidRPr="006073BD" w:rsidRDefault="004E3592" w:rsidP="00D36D56">
            <w:pPr>
              <w:rPr>
                <w:bCs/>
                <w:sz w:val="24"/>
                <w:szCs w:val="24"/>
              </w:rPr>
            </w:pPr>
          </w:p>
        </w:tc>
      </w:tr>
      <w:tr w:rsidR="004E3592" w:rsidRPr="006073BD" w14:paraId="3A4F4EFE" w14:textId="77777777" w:rsidTr="004E3592">
        <w:tc>
          <w:tcPr>
            <w:tcW w:w="5215" w:type="dxa"/>
          </w:tcPr>
          <w:p w14:paraId="5CBE4669" w14:textId="77777777" w:rsidR="004E3592" w:rsidRPr="006073BD" w:rsidRDefault="004E3592" w:rsidP="00D36D56">
            <w:pPr>
              <w:rPr>
                <w:bCs/>
                <w:sz w:val="24"/>
                <w:szCs w:val="24"/>
              </w:rPr>
            </w:pPr>
            <w:r w:rsidRPr="006073BD">
              <w:rPr>
                <w:bCs/>
                <w:sz w:val="24"/>
                <w:szCs w:val="24"/>
              </w:rPr>
              <w:t>Estimated Tax Rate Impact</w:t>
            </w:r>
          </w:p>
        </w:tc>
        <w:tc>
          <w:tcPr>
            <w:tcW w:w="4950" w:type="dxa"/>
          </w:tcPr>
          <w:p w14:paraId="0AA014EC" w14:textId="77777777" w:rsidR="004E3592" w:rsidRPr="006073BD" w:rsidRDefault="004E3592" w:rsidP="00D36D56">
            <w:pPr>
              <w:rPr>
                <w:bCs/>
                <w:sz w:val="24"/>
                <w:szCs w:val="24"/>
              </w:rPr>
            </w:pPr>
          </w:p>
        </w:tc>
      </w:tr>
    </w:tbl>
    <w:p w14:paraId="689B41FC" w14:textId="77777777" w:rsidR="00FE00FF" w:rsidRPr="006073BD" w:rsidRDefault="00FE00FF" w:rsidP="000606D1">
      <w:pPr>
        <w:spacing w:after="0" w:line="240" w:lineRule="auto"/>
        <w:rPr>
          <w:rFonts w:ascii="Times New Roman" w:eastAsia="Times New Roman" w:hAnsi="Times New Roman" w:cs="Times New Roman"/>
          <w:bCs/>
          <w:sz w:val="24"/>
          <w:szCs w:val="24"/>
        </w:rPr>
      </w:pPr>
    </w:p>
    <w:p w14:paraId="200185FD" w14:textId="77777777" w:rsidR="004E3592" w:rsidRPr="006073BD" w:rsidRDefault="004E3592" w:rsidP="004E3592">
      <w:pPr>
        <w:spacing w:after="0" w:line="240" w:lineRule="auto"/>
        <w:rPr>
          <w:rFonts w:ascii="Times New Roman" w:eastAsia="Times New Roman" w:hAnsi="Times New Roman" w:cs="Times New Roman"/>
          <w:b/>
          <w:sz w:val="24"/>
          <w:szCs w:val="24"/>
        </w:rPr>
      </w:pPr>
      <w:r w:rsidRPr="006073BD">
        <w:rPr>
          <w:rFonts w:ascii="Times New Roman" w:eastAsia="Times New Roman" w:hAnsi="Times New Roman" w:cs="Times New Roman"/>
          <w:b/>
          <w:sz w:val="24"/>
          <w:szCs w:val="24"/>
        </w:rPr>
        <w:t>SECTION 1:</w:t>
      </w:r>
    </w:p>
    <w:tbl>
      <w:tblPr>
        <w:tblStyle w:val="TableGrid"/>
        <w:tblW w:w="10080" w:type="dxa"/>
        <w:tblInd w:w="-95" w:type="dxa"/>
        <w:tblLook w:val="04A0" w:firstRow="1" w:lastRow="0" w:firstColumn="1" w:lastColumn="0" w:noHBand="0" w:noVBand="1"/>
      </w:tblPr>
      <w:tblGrid>
        <w:gridCol w:w="593"/>
        <w:gridCol w:w="8509"/>
        <w:gridCol w:w="978"/>
      </w:tblGrid>
      <w:tr w:rsidR="004E3592" w:rsidRPr="006073BD" w14:paraId="3926A46C" w14:textId="77777777" w:rsidTr="006073BD">
        <w:trPr>
          <w:trHeight w:val="251"/>
        </w:trPr>
        <w:tc>
          <w:tcPr>
            <w:tcW w:w="593" w:type="dxa"/>
          </w:tcPr>
          <w:p w14:paraId="757DF799" w14:textId="77777777" w:rsidR="004E3592" w:rsidRPr="006073BD" w:rsidRDefault="004E3592" w:rsidP="00D36D56">
            <w:pPr>
              <w:rPr>
                <w:bCs/>
                <w:sz w:val="24"/>
                <w:szCs w:val="24"/>
              </w:rPr>
            </w:pPr>
            <w:r w:rsidRPr="006073BD">
              <w:rPr>
                <w:bCs/>
                <w:sz w:val="24"/>
                <w:szCs w:val="24"/>
              </w:rPr>
              <w:t>1a.</w:t>
            </w:r>
          </w:p>
        </w:tc>
        <w:tc>
          <w:tcPr>
            <w:tcW w:w="8509" w:type="dxa"/>
          </w:tcPr>
          <w:p w14:paraId="05098BA6" w14:textId="52D1F56F" w:rsidR="004E3592" w:rsidRPr="006073BD" w:rsidRDefault="004E3592" w:rsidP="00D36D56">
            <w:pPr>
              <w:pStyle w:val="NoSpacing"/>
              <w:rPr>
                <w:b/>
                <w:sz w:val="24"/>
                <w:szCs w:val="24"/>
              </w:rPr>
            </w:pPr>
            <w:r w:rsidRPr="006073BD">
              <w:rPr>
                <w:bCs/>
                <w:sz w:val="24"/>
                <w:szCs w:val="24"/>
              </w:rPr>
              <w:t xml:space="preserve">Why is the school corporation seeking an increase to the operations fund levy due to the bus replacement plan? </w:t>
            </w:r>
            <w:r w:rsidR="00C742FB" w:rsidRPr="006073BD">
              <w:rPr>
                <w:bCs/>
                <w:sz w:val="24"/>
                <w:szCs w:val="24"/>
              </w:rPr>
              <w:t>Explain</w:t>
            </w:r>
            <w:r w:rsidRPr="006073BD">
              <w:rPr>
                <w:bCs/>
                <w:sz w:val="24"/>
                <w:szCs w:val="24"/>
              </w:rPr>
              <w:t xml:space="preserve"> the changes in underlying circumstances that make the current operations fund maximum levy, as adjusted by the assessed value growth quotient, insufficient.</w:t>
            </w:r>
            <w:r w:rsidRPr="006073BD">
              <w:rPr>
                <w:b/>
                <w:sz w:val="24"/>
                <w:szCs w:val="24"/>
              </w:rPr>
              <w:t xml:space="preserve"> </w:t>
            </w:r>
          </w:p>
          <w:p w14:paraId="428C3FA3" w14:textId="77777777" w:rsidR="004E3592" w:rsidRPr="006073BD" w:rsidRDefault="004E3592" w:rsidP="00D36D56">
            <w:pPr>
              <w:pStyle w:val="NoSpacing"/>
              <w:rPr>
                <w:b/>
                <w:i/>
                <w:sz w:val="24"/>
                <w:szCs w:val="24"/>
              </w:rPr>
            </w:pPr>
          </w:p>
          <w:p w14:paraId="7C90ADBA" w14:textId="115BB506" w:rsidR="004E3592" w:rsidRPr="006073BD" w:rsidRDefault="004E3592" w:rsidP="00D36D56">
            <w:pPr>
              <w:pStyle w:val="NoSpacing"/>
              <w:rPr>
                <w:sz w:val="24"/>
                <w:szCs w:val="24"/>
              </w:rPr>
            </w:pPr>
            <w:r w:rsidRPr="006073BD">
              <w:rPr>
                <w:b/>
                <w:i/>
                <w:sz w:val="24"/>
                <w:szCs w:val="24"/>
              </w:rPr>
              <w:t>Note: Adoption or amendment of a bus replacement plan, or that the school corporation is also seeking an increase under IC 20-46-8-3(1), by itself is inadequate justification.</w:t>
            </w:r>
          </w:p>
        </w:tc>
        <w:tc>
          <w:tcPr>
            <w:tcW w:w="978" w:type="dxa"/>
          </w:tcPr>
          <w:p w14:paraId="5565B03B" w14:textId="77777777" w:rsidR="004E3592" w:rsidRPr="006073BD" w:rsidRDefault="004E3592" w:rsidP="00D36D56">
            <w:pPr>
              <w:pStyle w:val="NoSpacing"/>
              <w:jc w:val="center"/>
              <w:rPr>
                <w:sz w:val="24"/>
                <w:szCs w:val="24"/>
              </w:rPr>
            </w:pPr>
          </w:p>
        </w:tc>
      </w:tr>
    </w:tbl>
    <w:p w14:paraId="1A7E86AC" w14:textId="77777777" w:rsidR="004E3592" w:rsidRPr="006073BD" w:rsidRDefault="004E3592" w:rsidP="004E3592">
      <w:pPr>
        <w:spacing w:after="0" w:line="240" w:lineRule="auto"/>
        <w:rPr>
          <w:rFonts w:ascii="Times New Roman" w:eastAsia="Times New Roman" w:hAnsi="Times New Roman" w:cs="Times New Roman"/>
          <w:b/>
          <w:sz w:val="24"/>
          <w:szCs w:val="24"/>
        </w:rPr>
      </w:pPr>
    </w:p>
    <w:tbl>
      <w:tblPr>
        <w:tblStyle w:val="TableGrid"/>
        <w:tblW w:w="8388" w:type="dxa"/>
        <w:tblInd w:w="607" w:type="dxa"/>
        <w:tblLook w:val="04A0" w:firstRow="1" w:lastRow="0" w:firstColumn="1" w:lastColumn="0" w:noHBand="0" w:noVBand="1"/>
      </w:tblPr>
      <w:tblGrid>
        <w:gridCol w:w="8388"/>
      </w:tblGrid>
      <w:tr w:rsidR="004E3592" w:rsidRPr="006073BD" w14:paraId="68E9BBE1" w14:textId="77777777" w:rsidTr="004E3592">
        <w:trPr>
          <w:trHeight w:val="1025"/>
        </w:trPr>
        <w:tc>
          <w:tcPr>
            <w:tcW w:w="8388" w:type="dxa"/>
          </w:tcPr>
          <w:p w14:paraId="03013A3F" w14:textId="77777777" w:rsidR="004E3592" w:rsidRPr="006073BD" w:rsidRDefault="004E3592" w:rsidP="00D36D56">
            <w:pPr>
              <w:jc w:val="center"/>
              <w:rPr>
                <w:bCs/>
                <w:sz w:val="24"/>
                <w:szCs w:val="24"/>
              </w:rPr>
            </w:pPr>
            <w:r w:rsidRPr="006073BD">
              <w:rPr>
                <w:bCs/>
                <w:sz w:val="24"/>
                <w:szCs w:val="24"/>
              </w:rPr>
              <w:t>Additional sheets may be added if necessary.</w:t>
            </w:r>
          </w:p>
          <w:p w14:paraId="61243A7B" w14:textId="77777777" w:rsidR="004E3592" w:rsidRPr="006073BD" w:rsidRDefault="004E3592" w:rsidP="00D36D56">
            <w:pPr>
              <w:rPr>
                <w:b/>
                <w:sz w:val="24"/>
                <w:szCs w:val="24"/>
              </w:rPr>
            </w:pPr>
          </w:p>
          <w:p w14:paraId="3FE0A1CD" w14:textId="77777777" w:rsidR="004E3592" w:rsidRPr="006073BD" w:rsidRDefault="004E3592" w:rsidP="00D36D56">
            <w:pPr>
              <w:rPr>
                <w:b/>
                <w:sz w:val="24"/>
                <w:szCs w:val="24"/>
              </w:rPr>
            </w:pPr>
          </w:p>
          <w:p w14:paraId="0ECE81FF" w14:textId="77777777" w:rsidR="004E3592" w:rsidRPr="006073BD" w:rsidRDefault="004E3592" w:rsidP="00D36D56">
            <w:pPr>
              <w:rPr>
                <w:b/>
                <w:sz w:val="24"/>
                <w:szCs w:val="24"/>
              </w:rPr>
            </w:pPr>
          </w:p>
          <w:p w14:paraId="60D767C1" w14:textId="77777777" w:rsidR="004E3592" w:rsidRPr="006073BD" w:rsidRDefault="004E3592" w:rsidP="00D36D56">
            <w:pPr>
              <w:rPr>
                <w:b/>
                <w:sz w:val="24"/>
                <w:szCs w:val="24"/>
              </w:rPr>
            </w:pPr>
          </w:p>
          <w:p w14:paraId="1A785C42" w14:textId="77777777" w:rsidR="004E3592" w:rsidRPr="006073BD" w:rsidRDefault="004E3592" w:rsidP="00D36D56">
            <w:pPr>
              <w:rPr>
                <w:b/>
                <w:sz w:val="24"/>
                <w:szCs w:val="24"/>
              </w:rPr>
            </w:pPr>
          </w:p>
          <w:p w14:paraId="15A7C520" w14:textId="77777777" w:rsidR="004E3592" w:rsidRPr="006073BD" w:rsidRDefault="004E3592" w:rsidP="00D36D56">
            <w:pPr>
              <w:rPr>
                <w:b/>
                <w:sz w:val="24"/>
                <w:szCs w:val="24"/>
              </w:rPr>
            </w:pPr>
          </w:p>
          <w:p w14:paraId="62F1B5C9" w14:textId="77777777" w:rsidR="004E3592" w:rsidRPr="006073BD" w:rsidRDefault="004E3592" w:rsidP="00D36D56">
            <w:pPr>
              <w:rPr>
                <w:b/>
                <w:sz w:val="24"/>
                <w:szCs w:val="24"/>
              </w:rPr>
            </w:pPr>
          </w:p>
          <w:p w14:paraId="0B6BD748" w14:textId="77777777" w:rsidR="004E3592" w:rsidRPr="006073BD" w:rsidRDefault="004E3592" w:rsidP="00D36D56">
            <w:pPr>
              <w:rPr>
                <w:b/>
                <w:sz w:val="24"/>
                <w:szCs w:val="24"/>
              </w:rPr>
            </w:pPr>
          </w:p>
          <w:p w14:paraId="45E47859" w14:textId="77777777" w:rsidR="004E3592" w:rsidRPr="006073BD" w:rsidRDefault="004E3592" w:rsidP="00D36D56">
            <w:pPr>
              <w:rPr>
                <w:b/>
                <w:sz w:val="24"/>
                <w:szCs w:val="24"/>
              </w:rPr>
            </w:pPr>
          </w:p>
        </w:tc>
      </w:tr>
    </w:tbl>
    <w:p w14:paraId="5C53C15E" w14:textId="77777777" w:rsidR="004961D4" w:rsidRPr="006073BD" w:rsidRDefault="004961D4" w:rsidP="004E3592">
      <w:pPr>
        <w:spacing w:after="0" w:line="240" w:lineRule="auto"/>
        <w:rPr>
          <w:rFonts w:ascii="Times New Roman" w:eastAsia="Times New Roman" w:hAnsi="Times New Roman" w:cs="Times New Roman"/>
          <w:b/>
          <w:sz w:val="24"/>
          <w:szCs w:val="24"/>
        </w:rPr>
      </w:pPr>
    </w:p>
    <w:tbl>
      <w:tblPr>
        <w:tblStyle w:val="TableGrid"/>
        <w:tblW w:w="10080" w:type="dxa"/>
        <w:tblInd w:w="-95" w:type="dxa"/>
        <w:tblLook w:val="04A0" w:firstRow="1" w:lastRow="0" w:firstColumn="1" w:lastColumn="0" w:noHBand="0" w:noVBand="1"/>
      </w:tblPr>
      <w:tblGrid>
        <w:gridCol w:w="606"/>
        <w:gridCol w:w="8496"/>
        <w:gridCol w:w="978"/>
      </w:tblGrid>
      <w:tr w:rsidR="004E3592" w:rsidRPr="006073BD" w14:paraId="12DF1B16" w14:textId="77777777" w:rsidTr="006073BD">
        <w:trPr>
          <w:trHeight w:val="251"/>
        </w:trPr>
        <w:tc>
          <w:tcPr>
            <w:tcW w:w="606" w:type="dxa"/>
          </w:tcPr>
          <w:p w14:paraId="5DE35D5A" w14:textId="77777777" w:rsidR="004E3592" w:rsidRPr="006073BD" w:rsidRDefault="004E3592" w:rsidP="00D36D56">
            <w:pPr>
              <w:rPr>
                <w:bCs/>
                <w:sz w:val="24"/>
                <w:szCs w:val="24"/>
              </w:rPr>
            </w:pPr>
            <w:r w:rsidRPr="006073BD">
              <w:rPr>
                <w:bCs/>
                <w:sz w:val="24"/>
                <w:szCs w:val="24"/>
              </w:rPr>
              <w:t>1b.</w:t>
            </w:r>
          </w:p>
        </w:tc>
        <w:tc>
          <w:tcPr>
            <w:tcW w:w="8496" w:type="dxa"/>
          </w:tcPr>
          <w:p w14:paraId="5330761B" w14:textId="25A631EC" w:rsidR="004E3592" w:rsidRPr="006073BD" w:rsidRDefault="004E3592" w:rsidP="00D36D56">
            <w:pPr>
              <w:pStyle w:val="NoSpacing"/>
              <w:rPr>
                <w:sz w:val="24"/>
                <w:szCs w:val="24"/>
              </w:rPr>
            </w:pPr>
            <w:r w:rsidRPr="006073BD">
              <w:rPr>
                <w:sz w:val="24"/>
                <w:szCs w:val="24"/>
              </w:rPr>
              <w:t xml:space="preserve">Did the school board advertise through the Notice to Taxpayers (Budget Form 3) and adopt a levy and tax rate high enough to allow for an excess levy appeal? </w:t>
            </w:r>
          </w:p>
        </w:tc>
        <w:tc>
          <w:tcPr>
            <w:tcW w:w="978" w:type="dxa"/>
          </w:tcPr>
          <w:p w14:paraId="052FB929" w14:textId="77777777" w:rsidR="004E3592" w:rsidRPr="006073BD" w:rsidRDefault="004E3592" w:rsidP="00D36D56">
            <w:pPr>
              <w:pStyle w:val="NoSpacing"/>
              <w:jc w:val="center"/>
              <w:rPr>
                <w:sz w:val="24"/>
                <w:szCs w:val="24"/>
              </w:rPr>
            </w:pPr>
            <w:r w:rsidRPr="006073BD">
              <w:rPr>
                <w:sz w:val="24"/>
                <w:szCs w:val="24"/>
              </w:rPr>
              <w:t>Y or N</w:t>
            </w:r>
          </w:p>
        </w:tc>
      </w:tr>
      <w:tr w:rsidR="004E3592" w:rsidRPr="006073BD" w14:paraId="1A5BCDB5" w14:textId="77777777" w:rsidTr="006073BD">
        <w:trPr>
          <w:trHeight w:val="530"/>
        </w:trPr>
        <w:tc>
          <w:tcPr>
            <w:tcW w:w="606" w:type="dxa"/>
          </w:tcPr>
          <w:p w14:paraId="141ECF85" w14:textId="77777777" w:rsidR="004E3592" w:rsidRPr="006073BD" w:rsidRDefault="004E3592" w:rsidP="00D36D56">
            <w:pPr>
              <w:rPr>
                <w:bCs/>
                <w:sz w:val="24"/>
                <w:szCs w:val="24"/>
              </w:rPr>
            </w:pPr>
            <w:r w:rsidRPr="006073BD">
              <w:rPr>
                <w:bCs/>
                <w:sz w:val="24"/>
                <w:szCs w:val="24"/>
              </w:rPr>
              <w:t>1c.</w:t>
            </w:r>
          </w:p>
        </w:tc>
        <w:tc>
          <w:tcPr>
            <w:tcW w:w="8496" w:type="dxa"/>
          </w:tcPr>
          <w:p w14:paraId="7C26D347" w14:textId="77777777" w:rsidR="004E3592" w:rsidRPr="006073BD" w:rsidRDefault="004E3592" w:rsidP="004E3592">
            <w:pPr>
              <w:pStyle w:val="NoSpacing"/>
              <w:rPr>
                <w:sz w:val="24"/>
                <w:szCs w:val="24"/>
              </w:rPr>
            </w:pPr>
            <w:r w:rsidRPr="006073BD">
              <w:rPr>
                <w:sz w:val="24"/>
                <w:szCs w:val="24"/>
              </w:rPr>
              <w:t>Attach the most recent bus replacement plan adopted or amended by the school corporation, the previous bus replacement plan adopted by the school corporation, and copies of invoices or evidence of purchases related to bus acquisition.</w:t>
            </w:r>
          </w:p>
          <w:p w14:paraId="068E66C4" w14:textId="77777777" w:rsidR="004E3592" w:rsidRPr="006073BD" w:rsidRDefault="004E3592" w:rsidP="004E3592">
            <w:pPr>
              <w:pStyle w:val="NoSpacing"/>
              <w:rPr>
                <w:sz w:val="24"/>
                <w:szCs w:val="24"/>
              </w:rPr>
            </w:pPr>
          </w:p>
          <w:p w14:paraId="4BD50B90" w14:textId="636905D4" w:rsidR="004E3592" w:rsidRPr="006073BD" w:rsidRDefault="004E3592" w:rsidP="004E3592">
            <w:pPr>
              <w:pStyle w:val="NoSpacing"/>
              <w:rPr>
                <w:sz w:val="24"/>
                <w:szCs w:val="24"/>
              </w:rPr>
            </w:pPr>
            <w:r w:rsidRPr="006073BD">
              <w:rPr>
                <w:sz w:val="24"/>
                <w:szCs w:val="24"/>
              </w:rPr>
              <w:t xml:space="preserve">Note: The </w:t>
            </w:r>
            <w:r w:rsidR="000A0A47" w:rsidRPr="006073BD">
              <w:rPr>
                <w:sz w:val="24"/>
                <w:szCs w:val="24"/>
              </w:rPr>
              <w:t>s</w:t>
            </w:r>
            <w:r w:rsidRPr="006073BD">
              <w:rPr>
                <w:sz w:val="24"/>
                <w:szCs w:val="24"/>
              </w:rPr>
              <w:t>chool</w:t>
            </w:r>
            <w:r w:rsidR="000A0A47" w:rsidRPr="006073BD">
              <w:rPr>
                <w:sz w:val="24"/>
                <w:szCs w:val="24"/>
              </w:rPr>
              <w:t xml:space="preserve"> corporation</w:t>
            </w:r>
            <w:r w:rsidRPr="006073BD">
              <w:rPr>
                <w:sz w:val="24"/>
                <w:szCs w:val="24"/>
              </w:rPr>
              <w:t xml:space="preserve"> must identify any busses that represent an increased need and the year in which the need is expected to occur. Failure to identify these buses may delay review of the appeal.</w:t>
            </w:r>
          </w:p>
        </w:tc>
        <w:tc>
          <w:tcPr>
            <w:tcW w:w="978" w:type="dxa"/>
          </w:tcPr>
          <w:p w14:paraId="472966DC" w14:textId="77777777" w:rsidR="004E3592" w:rsidRPr="006073BD" w:rsidRDefault="004E3592" w:rsidP="00D36D56">
            <w:pPr>
              <w:pStyle w:val="NoSpacing"/>
              <w:jc w:val="center"/>
              <w:rPr>
                <w:sz w:val="24"/>
                <w:szCs w:val="24"/>
              </w:rPr>
            </w:pPr>
            <w:r w:rsidRPr="006073BD">
              <w:rPr>
                <w:sz w:val="24"/>
                <w:szCs w:val="24"/>
              </w:rPr>
              <w:t>Y or N</w:t>
            </w:r>
          </w:p>
        </w:tc>
      </w:tr>
      <w:tr w:rsidR="004E3592" w:rsidRPr="006073BD" w14:paraId="3AA06DD9" w14:textId="77777777" w:rsidTr="006073BD">
        <w:trPr>
          <w:trHeight w:val="530"/>
        </w:trPr>
        <w:tc>
          <w:tcPr>
            <w:tcW w:w="606" w:type="dxa"/>
          </w:tcPr>
          <w:p w14:paraId="4623DDD7" w14:textId="428197AB" w:rsidR="004E3592" w:rsidRPr="006073BD" w:rsidRDefault="004E3592" w:rsidP="00D36D56">
            <w:pPr>
              <w:rPr>
                <w:bCs/>
                <w:sz w:val="24"/>
                <w:szCs w:val="24"/>
              </w:rPr>
            </w:pPr>
            <w:r w:rsidRPr="006073BD">
              <w:rPr>
                <w:bCs/>
                <w:sz w:val="24"/>
                <w:szCs w:val="24"/>
              </w:rPr>
              <w:t>1d.</w:t>
            </w:r>
          </w:p>
        </w:tc>
        <w:tc>
          <w:tcPr>
            <w:tcW w:w="8496" w:type="dxa"/>
          </w:tcPr>
          <w:p w14:paraId="194574A7" w14:textId="66727F2E" w:rsidR="004E3592" w:rsidRPr="006073BD" w:rsidRDefault="004E3592" w:rsidP="00D36D56">
            <w:pPr>
              <w:pStyle w:val="NoSpacing"/>
              <w:rPr>
                <w:sz w:val="24"/>
                <w:szCs w:val="24"/>
              </w:rPr>
            </w:pPr>
            <w:r w:rsidRPr="006073BD">
              <w:rPr>
                <w:sz w:val="24"/>
                <w:szCs w:val="24"/>
              </w:rPr>
              <w:t>Has the school corporation requested an adjustment to the operations fund maximum levy based on transportation costs in prior years?  If yes, use the table below list the year in which each appeal was filed and the outcome, including amount granted, if any.</w:t>
            </w:r>
          </w:p>
        </w:tc>
        <w:tc>
          <w:tcPr>
            <w:tcW w:w="978" w:type="dxa"/>
          </w:tcPr>
          <w:p w14:paraId="1898D7ED" w14:textId="77777777" w:rsidR="004E3592" w:rsidRPr="006073BD" w:rsidRDefault="004E3592" w:rsidP="00D36D56">
            <w:pPr>
              <w:pStyle w:val="NoSpacing"/>
              <w:jc w:val="center"/>
              <w:rPr>
                <w:sz w:val="24"/>
                <w:szCs w:val="24"/>
              </w:rPr>
            </w:pPr>
            <w:r w:rsidRPr="006073BD">
              <w:rPr>
                <w:sz w:val="24"/>
                <w:szCs w:val="24"/>
              </w:rPr>
              <w:t>Y or N</w:t>
            </w:r>
          </w:p>
        </w:tc>
      </w:tr>
    </w:tbl>
    <w:p w14:paraId="37A2F400" w14:textId="77777777" w:rsidR="004E3592" w:rsidRPr="006073BD" w:rsidRDefault="004E3592" w:rsidP="004E3592">
      <w:pPr>
        <w:spacing w:after="0" w:line="240" w:lineRule="auto"/>
        <w:rPr>
          <w:rFonts w:ascii="Times New Roman" w:hAnsi="Times New Roman" w:cs="Times New Roman"/>
          <w:b/>
          <w:sz w:val="24"/>
          <w:szCs w:val="24"/>
        </w:rPr>
      </w:pPr>
    </w:p>
    <w:tbl>
      <w:tblPr>
        <w:tblStyle w:val="TableGrid"/>
        <w:tblW w:w="0" w:type="auto"/>
        <w:tblInd w:w="607" w:type="dxa"/>
        <w:tblLook w:val="04A0" w:firstRow="1" w:lastRow="0" w:firstColumn="1" w:lastColumn="0" w:noHBand="0" w:noVBand="1"/>
      </w:tblPr>
      <w:tblGrid>
        <w:gridCol w:w="1165"/>
        <w:gridCol w:w="3533"/>
        <w:gridCol w:w="3690"/>
      </w:tblGrid>
      <w:tr w:rsidR="004E3592" w:rsidRPr="006073BD" w14:paraId="44BD8881" w14:textId="77777777" w:rsidTr="00D36D56">
        <w:tc>
          <w:tcPr>
            <w:tcW w:w="1165" w:type="dxa"/>
          </w:tcPr>
          <w:p w14:paraId="0177797F" w14:textId="77777777" w:rsidR="004E3592" w:rsidRPr="006073BD" w:rsidRDefault="004E3592" w:rsidP="00D36D56">
            <w:pPr>
              <w:jc w:val="center"/>
              <w:rPr>
                <w:b/>
                <w:sz w:val="24"/>
                <w:szCs w:val="24"/>
              </w:rPr>
            </w:pPr>
            <w:r w:rsidRPr="006073BD">
              <w:rPr>
                <w:b/>
                <w:sz w:val="24"/>
                <w:szCs w:val="24"/>
              </w:rPr>
              <w:t>Year</w:t>
            </w:r>
          </w:p>
        </w:tc>
        <w:tc>
          <w:tcPr>
            <w:tcW w:w="3533" w:type="dxa"/>
          </w:tcPr>
          <w:p w14:paraId="5F7CBA47" w14:textId="77777777" w:rsidR="004E3592" w:rsidRPr="006073BD" w:rsidRDefault="004E3592" w:rsidP="00D36D56">
            <w:pPr>
              <w:jc w:val="center"/>
              <w:rPr>
                <w:b/>
                <w:sz w:val="24"/>
                <w:szCs w:val="24"/>
              </w:rPr>
            </w:pPr>
            <w:r w:rsidRPr="006073BD">
              <w:rPr>
                <w:b/>
                <w:sz w:val="24"/>
                <w:szCs w:val="24"/>
              </w:rPr>
              <w:t>Approved/Denied/Modified</w:t>
            </w:r>
          </w:p>
        </w:tc>
        <w:tc>
          <w:tcPr>
            <w:tcW w:w="3690" w:type="dxa"/>
          </w:tcPr>
          <w:p w14:paraId="4F031806" w14:textId="77777777" w:rsidR="004E3592" w:rsidRPr="006073BD" w:rsidRDefault="004E3592" w:rsidP="00D36D56">
            <w:pPr>
              <w:jc w:val="center"/>
              <w:rPr>
                <w:b/>
                <w:sz w:val="24"/>
                <w:szCs w:val="24"/>
              </w:rPr>
            </w:pPr>
            <w:r w:rsidRPr="006073BD">
              <w:rPr>
                <w:b/>
                <w:sz w:val="24"/>
                <w:szCs w:val="24"/>
              </w:rPr>
              <w:t>Amount</w:t>
            </w:r>
          </w:p>
        </w:tc>
      </w:tr>
      <w:tr w:rsidR="004E3592" w:rsidRPr="006073BD" w14:paraId="27A662F6" w14:textId="77777777" w:rsidTr="00D36D56">
        <w:tc>
          <w:tcPr>
            <w:tcW w:w="1165" w:type="dxa"/>
          </w:tcPr>
          <w:p w14:paraId="362A8D0A" w14:textId="77777777" w:rsidR="004E3592" w:rsidRPr="006073BD" w:rsidRDefault="004E3592" w:rsidP="00D36D56">
            <w:pPr>
              <w:rPr>
                <w:bCs/>
                <w:sz w:val="24"/>
                <w:szCs w:val="24"/>
              </w:rPr>
            </w:pPr>
          </w:p>
        </w:tc>
        <w:tc>
          <w:tcPr>
            <w:tcW w:w="3533" w:type="dxa"/>
          </w:tcPr>
          <w:p w14:paraId="197179C0" w14:textId="77777777" w:rsidR="004E3592" w:rsidRPr="006073BD" w:rsidRDefault="004E3592" w:rsidP="00D36D56">
            <w:pPr>
              <w:rPr>
                <w:bCs/>
                <w:sz w:val="24"/>
                <w:szCs w:val="24"/>
              </w:rPr>
            </w:pPr>
          </w:p>
        </w:tc>
        <w:tc>
          <w:tcPr>
            <w:tcW w:w="3690" w:type="dxa"/>
          </w:tcPr>
          <w:p w14:paraId="3158684F" w14:textId="77777777" w:rsidR="004E3592" w:rsidRPr="006073BD" w:rsidRDefault="004E3592" w:rsidP="00D36D56">
            <w:pPr>
              <w:rPr>
                <w:bCs/>
                <w:sz w:val="24"/>
                <w:szCs w:val="24"/>
              </w:rPr>
            </w:pPr>
            <w:r w:rsidRPr="006073BD">
              <w:rPr>
                <w:bCs/>
                <w:sz w:val="24"/>
                <w:szCs w:val="24"/>
              </w:rPr>
              <w:t>$</w:t>
            </w:r>
          </w:p>
        </w:tc>
      </w:tr>
      <w:tr w:rsidR="004E3592" w:rsidRPr="006073BD" w14:paraId="4B09F317" w14:textId="77777777" w:rsidTr="00D36D56">
        <w:tc>
          <w:tcPr>
            <w:tcW w:w="1165" w:type="dxa"/>
          </w:tcPr>
          <w:p w14:paraId="352F3D0D" w14:textId="77777777" w:rsidR="004E3592" w:rsidRPr="006073BD" w:rsidRDefault="004E3592" w:rsidP="00D36D56">
            <w:pPr>
              <w:rPr>
                <w:bCs/>
                <w:sz w:val="24"/>
                <w:szCs w:val="24"/>
              </w:rPr>
            </w:pPr>
          </w:p>
        </w:tc>
        <w:tc>
          <w:tcPr>
            <w:tcW w:w="3533" w:type="dxa"/>
          </w:tcPr>
          <w:p w14:paraId="7045F2B6" w14:textId="77777777" w:rsidR="004E3592" w:rsidRPr="006073BD" w:rsidRDefault="004E3592" w:rsidP="00D36D56">
            <w:pPr>
              <w:rPr>
                <w:bCs/>
                <w:sz w:val="24"/>
                <w:szCs w:val="24"/>
              </w:rPr>
            </w:pPr>
          </w:p>
        </w:tc>
        <w:tc>
          <w:tcPr>
            <w:tcW w:w="3690" w:type="dxa"/>
          </w:tcPr>
          <w:p w14:paraId="467D2BE6" w14:textId="77777777" w:rsidR="004E3592" w:rsidRPr="006073BD" w:rsidRDefault="004E3592" w:rsidP="00D36D56">
            <w:pPr>
              <w:rPr>
                <w:bCs/>
                <w:sz w:val="24"/>
                <w:szCs w:val="24"/>
              </w:rPr>
            </w:pPr>
            <w:r w:rsidRPr="006073BD">
              <w:rPr>
                <w:bCs/>
                <w:sz w:val="24"/>
                <w:szCs w:val="24"/>
              </w:rPr>
              <w:t>$</w:t>
            </w:r>
          </w:p>
        </w:tc>
      </w:tr>
      <w:tr w:rsidR="004E3592" w:rsidRPr="006073BD" w14:paraId="08E87D71" w14:textId="77777777" w:rsidTr="00D36D56">
        <w:tc>
          <w:tcPr>
            <w:tcW w:w="1165" w:type="dxa"/>
          </w:tcPr>
          <w:p w14:paraId="57BF9FB5" w14:textId="77777777" w:rsidR="004E3592" w:rsidRPr="006073BD" w:rsidRDefault="004E3592" w:rsidP="00D36D56">
            <w:pPr>
              <w:rPr>
                <w:bCs/>
                <w:sz w:val="24"/>
                <w:szCs w:val="24"/>
              </w:rPr>
            </w:pPr>
          </w:p>
        </w:tc>
        <w:tc>
          <w:tcPr>
            <w:tcW w:w="3533" w:type="dxa"/>
          </w:tcPr>
          <w:p w14:paraId="6D5EC13C" w14:textId="77777777" w:rsidR="004E3592" w:rsidRPr="006073BD" w:rsidRDefault="004E3592" w:rsidP="00D36D56">
            <w:pPr>
              <w:rPr>
                <w:bCs/>
                <w:sz w:val="24"/>
                <w:szCs w:val="24"/>
              </w:rPr>
            </w:pPr>
          </w:p>
        </w:tc>
        <w:tc>
          <w:tcPr>
            <w:tcW w:w="3690" w:type="dxa"/>
          </w:tcPr>
          <w:p w14:paraId="67281CDF" w14:textId="77777777" w:rsidR="004E3592" w:rsidRPr="006073BD" w:rsidRDefault="004E3592" w:rsidP="00D36D56">
            <w:pPr>
              <w:rPr>
                <w:bCs/>
                <w:sz w:val="24"/>
                <w:szCs w:val="24"/>
              </w:rPr>
            </w:pPr>
            <w:r w:rsidRPr="006073BD">
              <w:rPr>
                <w:bCs/>
                <w:sz w:val="24"/>
                <w:szCs w:val="24"/>
              </w:rPr>
              <w:t>$</w:t>
            </w:r>
          </w:p>
        </w:tc>
      </w:tr>
      <w:tr w:rsidR="004E3592" w:rsidRPr="006073BD" w14:paraId="30CAFAD6" w14:textId="77777777" w:rsidTr="00D36D56">
        <w:tc>
          <w:tcPr>
            <w:tcW w:w="1165" w:type="dxa"/>
          </w:tcPr>
          <w:p w14:paraId="2A20A9B7" w14:textId="77777777" w:rsidR="004E3592" w:rsidRPr="006073BD" w:rsidRDefault="004E3592" w:rsidP="00D36D56">
            <w:pPr>
              <w:rPr>
                <w:bCs/>
                <w:sz w:val="24"/>
                <w:szCs w:val="24"/>
              </w:rPr>
            </w:pPr>
          </w:p>
        </w:tc>
        <w:tc>
          <w:tcPr>
            <w:tcW w:w="3533" w:type="dxa"/>
          </w:tcPr>
          <w:p w14:paraId="421BAC4B" w14:textId="77777777" w:rsidR="004E3592" w:rsidRPr="006073BD" w:rsidRDefault="004E3592" w:rsidP="00D36D56">
            <w:pPr>
              <w:rPr>
                <w:bCs/>
                <w:sz w:val="24"/>
                <w:szCs w:val="24"/>
              </w:rPr>
            </w:pPr>
          </w:p>
        </w:tc>
        <w:tc>
          <w:tcPr>
            <w:tcW w:w="3690" w:type="dxa"/>
          </w:tcPr>
          <w:p w14:paraId="3AAD98C8" w14:textId="11E6EA8D" w:rsidR="004E3592" w:rsidRPr="006073BD" w:rsidRDefault="004E3592" w:rsidP="00D36D56">
            <w:pPr>
              <w:rPr>
                <w:bCs/>
                <w:sz w:val="24"/>
                <w:szCs w:val="24"/>
              </w:rPr>
            </w:pPr>
            <w:r w:rsidRPr="006073BD">
              <w:rPr>
                <w:bCs/>
                <w:sz w:val="24"/>
                <w:szCs w:val="24"/>
              </w:rPr>
              <w:t>$</w:t>
            </w:r>
          </w:p>
        </w:tc>
      </w:tr>
      <w:tr w:rsidR="004E3592" w:rsidRPr="006073BD" w14:paraId="51890DE5" w14:textId="77777777" w:rsidTr="00D36D56">
        <w:tc>
          <w:tcPr>
            <w:tcW w:w="1165" w:type="dxa"/>
          </w:tcPr>
          <w:p w14:paraId="35612543" w14:textId="77777777" w:rsidR="004E3592" w:rsidRPr="006073BD" w:rsidRDefault="004E3592" w:rsidP="00D36D56">
            <w:pPr>
              <w:rPr>
                <w:bCs/>
                <w:sz w:val="24"/>
                <w:szCs w:val="24"/>
              </w:rPr>
            </w:pPr>
          </w:p>
        </w:tc>
        <w:tc>
          <w:tcPr>
            <w:tcW w:w="3533" w:type="dxa"/>
          </w:tcPr>
          <w:p w14:paraId="6ADF5121" w14:textId="77777777" w:rsidR="004E3592" w:rsidRPr="006073BD" w:rsidRDefault="004E3592" w:rsidP="00D36D56">
            <w:pPr>
              <w:rPr>
                <w:bCs/>
                <w:sz w:val="24"/>
                <w:szCs w:val="24"/>
              </w:rPr>
            </w:pPr>
          </w:p>
        </w:tc>
        <w:tc>
          <w:tcPr>
            <w:tcW w:w="3690" w:type="dxa"/>
          </w:tcPr>
          <w:p w14:paraId="14385E5F" w14:textId="62C0ED53" w:rsidR="004E3592" w:rsidRPr="006073BD" w:rsidRDefault="004E3592" w:rsidP="00D36D56">
            <w:pPr>
              <w:rPr>
                <w:bCs/>
                <w:sz w:val="24"/>
                <w:szCs w:val="24"/>
              </w:rPr>
            </w:pPr>
            <w:r w:rsidRPr="006073BD">
              <w:rPr>
                <w:bCs/>
                <w:sz w:val="24"/>
                <w:szCs w:val="24"/>
              </w:rPr>
              <w:t>$</w:t>
            </w:r>
          </w:p>
        </w:tc>
      </w:tr>
    </w:tbl>
    <w:p w14:paraId="00D5B46E" w14:textId="0016F411" w:rsidR="00A26AB2" w:rsidRPr="006073BD" w:rsidRDefault="00A26AB2" w:rsidP="004E3592">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35"/>
        <w:gridCol w:w="8460"/>
        <w:gridCol w:w="1075"/>
      </w:tblGrid>
      <w:tr w:rsidR="004E3592" w:rsidRPr="006073BD" w14:paraId="1BDD0E87" w14:textId="77777777" w:rsidTr="004E3592">
        <w:tc>
          <w:tcPr>
            <w:tcW w:w="535" w:type="dxa"/>
          </w:tcPr>
          <w:p w14:paraId="54F7BF57" w14:textId="61901121" w:rsidR="004E3592" w:rsidRPr="006073BD" w:rsidRDefault="004E3592" w:rsidP="000606D1">
            <w:pPr>
              <w:rPr>
                <w:bCs/>
                <w:sz w:val="24"/>
                <w:szCs w:val="24"/>
              </w:rPr>
            </w:pPr>
            <w:r w:rsidRPr="006073BD">
              <w:rPr>
                <w:bCs/>
                <w:sz w:val="24"/>
                <w:szCs w:val="24"/>
              </w:rPr>
              <w:t>1e.</w:t>
            </w:r>
          </w:p>
        </w:tc>
        <w:tc>
          <w:tcPr>
            <w:tcW w:w="8460" w:type="dxa"/>
          </w:tcPr>
          <w:p w14:paraId="0247C3F8" w14:textId="046909F2" w:rsidR="004E3592" w:rsidRPr="006073BD" w:rsidRDefault="004E3592" w:rsidP="004E3592">
            <w:pPr>
              <w:rPr>
                <w:bCs/>
                <w:sz w:val="24"/>
                <w:szCs w:val="24"/>
              </w:rPr>
            </w:pPr>
            <w:r w:rsidRPr="006073BD">
              <w:rPr>
                <w:bCs/>
                <w:sz w:val="24"/>
                <w:szCs w:val="24"/>
              </w:rPr>
              <w:t xml:space="preserve">List current bus contract obligations held by the school corporation. Additional sheets may be added if necessary. </w:t>
            </w:r>
          </w:p>
          <w:p w14:paraId="3F7447B8" w14:textId="77777777" w:rsidR="004E3592" w:rsidRPr="006073BD" w:rsidRDefault="004E3592" w:rsidP="000606D1">
            <w:pPr>
              <w:rPr>
                <w:bCs/>
                <w:sz w:val="24"/>
                <w:szCs w:val="24"/>
              </w:rPr>
            </w:pPr>
          </w:p>
        </w:tc>
        <w:tc>
          <w:tcPr>
            <w:tcW w:w="1075" w:type="dxa"/>
          </w:tcPr>
          <w:p w14:paraId="6AF032E3" w14:textId="77777777" w:rsidR="004E3592" w:rsidRPr="006073BD" w:rsidRDefault="004E3592" w:rsidP="000606D1">
            <w:pPr>
              <w:rPr>
                <w:b/>
                <w:sz w:val="24"/>
                <w:szCs w:val="24"/>
              </w:rPr>
            </w:pPr>
          </w:p>
        </w:tc>
      </w:tr>
    </w:tbl>
    <w:p w14:paraId="537D4522" w14:textId="77777777" w:rsidR="00225D97" w:rsidRPr="006073BD" w:rsidRDefault="00225D97" w:rsidP="000606D1">
      <w:pPr>
        <w:spacing w:after="0" w:line="240" w:lineRule="auto"/>
        <w:ind w:hanging="360"/>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2517"/>
        <w:gridCol w:w="2517"/>
        <w:gridCol w:w="2518"/>
        <w:gridCol w:w="2518"/>
      </w:tblGrid>
      <w:tr w:rsidR="00C269E6" w:rsidRPr="006073BD" w14:paraId="401FD070" w14:textId="77777777" w:rsidTr="004E3592">
        <w:tc>
          <w:tcPr>
            <w:tcW w:w="2517" w:type="dxa"/>
          </w:tcPr>
          <w:p w14:paraId="41F9FB73" w14:textId="1B0D639B" w:rsidR="00C269E6" w:rsidRPr="006073BD" w:rsidRDefault="00A32DE8" w:rsidP="00107AC5">
            <w:pPr>
              <w:jc w:val="center"/>
              <w:rPr>
                <w:b/>
                <w:sz w:val="24"/>
                <w:szCs w:val="24"/>
              </w:rPr>
            </w:pPr>
            <w:r w:rsidRPr="006073BD">
              <w:rPr>
                <w:sz w:val="24"/>
                <w:szCs w:val="24"/>
              </w:rPr>
              <w:t>Year began</w:t>
            </w:r>
          </w:p>
        </w:tc>
        <w:tc>
          <w:tcPr>
            <w:tcW w:w="2517" w:type="dxa"/>
          </w:tcPr>
          <w:p w14:paraId="2E303DE0" w14:textId="3183D789" w:rsidR="00C269E6" w:rsidRPr="006073BD" w:rsidRDefault="00A32DE8" w:rsidP="00107AC5">
            <w:pPr>
              <w:jc w:val="center"/>
              <w:rPr>
                <w:b/>
                <w:sz w:val="24"/>
                <w:szCs w:val="24"/>
              </w:rPr>
            </w:pPr>
            <w:r w:rsidRPr="006073BD">
              <w:rPr>
                <w:sz w:val="24"/>
                <w:szCs w:val="24"/>
              </w:rPr>
              <w:t>Year expires</w:t>
            </w:r>
          </w:p>
        </w:tc>
        <w:tc>
          <w:tcPr>
            <w:tcW w:w="2518" w:type="dxa"/>
          </w:tcPr>
          <w:p w14:paraId="0BC27EB7" w14:textId="2A3139B3" w:rsidR="00C269E6" w:rsidRPr="006073BD" w:rsidRDefault="00A32DE8" w:rsidP="00107AC5">
            <w:pPr>
              <w:jc w:val="center"/>
              <w:rPr>
                <w:b/>
                <w:sz w:val="24"/>
                <w:szCs w:val="24"/>
              </w:rPr>
            </w:pPr>
            <w:r w:rsidRPr="006073BD">
              <w:rPr>
                <w:sz w:val="24"/>
                <w:szCs w:val="24"/>
              </w:rPr>
              <w:t>Annual cost</w:t>
            </w:r>
          </w:p>
        </w:tc>
        <w:tc>
          <w:tcPr>
            <w:tcW w:w="2518" w:type="dxa"/>
          </w:tcPr>
          <w:p w14:paraId="3F83D8C5" w14:textId="5C2F034D" w:rsidR="00C269E6" w:rsidRPr="006073BD" w:rsidRDefault="00A32DE8" w:rsidP="00107AC5">
            <w:pPr>
              <w:jc w:val="center"/>
              <w:rPr>
                <w:b/>
                <w:sz w:val="24"/>
                <w:szCs w:val="24"/>
              </w:rPr>
            </w:pPr>
            <w:r w:rsidRPr="006073BD">
              <w:rPr>
                <w:sz w:val="24"/>
                <w:szCs w:val="24"/>
              </w:rPr>
              <w:t>Total cost</w:t>
            </w:r>
          </w:p>
        </w:tc>
      </w:tr>
      <w:tr w:rsidR="00C269E6" w:rsidRPr="006073BD" w14:paraId="209071FD" w14:textId="77777777" w:rsidTr="004E3592">
        <w:tc>
          <w:tcPr>
            <w:tcW w:w="2517" w:type="dxa"/>
          </w:tcPr>
          <w:p w14:paraId="1F8C2E7C" w14:textId="77777777" w:rsidR="00C269E6" w:rsidRPr="006073BD" w:rsidRDefault="00C269E6" w:rsidP="000606D1">
            <w:pPr>
              <w:rPr>
                <w:b/>
                <w:sz w:val="24"/>
                <w:szCs w:val="24"/>
              </w:rPr>
            </w:pPr>
          </w:p>
        </w:tc>
        <w:tc>
          <w:tcPr>
            <w:tcW w:w="2517" w:type="dxa"/>
          </w:tcPr>
          <w:p w14:paraId="5FDFFDB2" w14:textId="77777777" w:rsidR="00C269E6" w:rsidRPr="006073BD" w:rsidRDefault="00C269E6" w:rsidP="000606D1">
            <w:pPr>
              <w:rPr>
                <w:b/>
                <w:sz w:val="24"/>
                <w:szCs w:val="24"/>
              </w:rPr>
            </w:pPr>
          </w:p>
        </w:tc>
        <w:tc>
          <w:tcPr>
            <w:tcW w:w="2518" w:type="dxa"/>
          </w:tcPr>
          <w:p w14:paraId="2F148DC7" w14:textId="77777777" w:rsidR="00C269E6" w:rsidRPr="006073BD" w:rsidRDefault="00C269E6" w:rsidP="000606D1">
            <w:pPr>
              <w:rPr>
                <w:b/>
                <w:sz w:val="24"/>
                <w:szCs w:val="24"/>
              </w:rPr>
            </w:pPr>
          </w:p>
        </w:tc>
        <w:tc>
          <w:tcPr>
            <w:tcW w:w="2518" w:type="dxa"/>
          </w:tcPr>
          <w:p w14:paraId="428FC54A" w14:textId="77777777" w:rsidR="00C269E6" w:rsidRPr="006073BD" w:rsidRDefault="00C269E6" w:rsidP="000606D1">
            <w:pPr>
              <w:rPr>
                <w:b/>
                <w:sz w:val="24"/>
                <w:szCs w:val="24"/>
              </w:rPr>
            </w:pPr>
          </w:p>
        </w:tc>
      </w:tr>
      <w:tr w:rsidR="00C269E6" w:rsidRPr="006073BD" w14:paraId="634306EB" w14:textId="77777777" w:rsidTr="004E3592">
        <w:tc>
          <w:tcPr>
            <w:tcW w:w="2517" w:type="dxa"/>
          </w:tcPr>
          <w:p w14:paraId="6071C309" w14:textId="77777777" w:rsidR="00C269E6" w:rsidRPr="006073BD" w:rsidRDefault="00C269E6" w:rsidP="000606D1">
            <w:pPr>
              <w:rPr>
                <w:b/>
                <w:sz w:val="24"/>
                <w:szCs w:val="24"/>
              </w:rPr>
            </w:pPr>
          </w:p>
        </w:tc>
        <w:tc>
          <w:tcPr>
            <w:tcW w:w="2517" w:type="dxa"/>
          </w:tcPr>
          <w:p w14:paraId="07541F18" w14:textId="77777777" w:rsidR="00C269E6" w:rsidRPr="006073BD" w:rsidRDefault="00C269E6" w:rsidP="000606D1">
            <w:pPr>
              <w:rPr>
                <w:b/>
                <w:sz w:val="24"/>
                <w:szCs w:val="24"/>
              </w:rPr>
            </w:pPr>
          </w:p>
        </w:tc>
        <w:tc>
          <w:tcPr>
            <w:tcW w:w="2518" w:type="dxa"/>
          </w:tcPr>
          <w:p w14:paraId="413981A2" w14:textId="77777777" w:rsidR="00C269E6" w:rsidRPr="006073BD" w:rsidRDefault="00C269E6" w:rsidP="000606D1">
            <w:pPr>
              <w:rPr>
                <w:b/>
                <w:sz w:val="24"/>
                <w:szCs w:val="24"/>
              </w:rPr>
            </w:pPr>
          </w:p>
        </w:tc>
        <w:tc>
          <w:tcPr>
            <w:tcW w:w="2518" w:type="dxa"/>
          </w:tcPr>
          <w:p w14:paraId="562EFA3E" w14:textId="77777777" w:rsidR="00C269E6" w:rsidRPr="006073BD" w:rsidRDefault="00C269E6" w:rsidP="000606D1">
            <w:pPr>
              <w:rPr>
                <w:b/>
                <w:sz w:val="24"/>
                <w:szCs w:val="24"/>
              </w:rPr>
            </w:pPr>
          </w:p>
        </w:tc>
      </w:tr>
      <w:tr w:rsidR="00C269E6" w:rsidRPr="006073BD" w14:paraId="7FC4176C" w14:textId="77777777" w:rsidTr="004E3592">
        <w:tc>
          <w:tcPr>
            <w:tcW w:w="2517" w:type="dxa"/>
          </w:tcPr>
          <w:p w14:paraId="1D6D62E1" w14:textId="77777777" w:rsidR="00C269E6" w:rsidRPr="006073BD" w:rsidRDefault="00C269E6" w:rsidP="000606D1">
            <w:pPr>
              <w:rPr>
                <w:b/>
                <w:sz w:val="24"/>
                <w:szCs w:val="24"/>
              </w:rPr>
            </w:pPr>
          </w:p>
        </w:tc>
        <w:tc>
          <w:tcPr>
            <w:tcW w:w="2517" w:type="dxa"/>
          </w:tcPr>
          <w:p w14:paraId="08770EBC" w14:textId="77777777" w:rsidR="00C269E6" w:rsidRPr="006073BD" w:rsidRDefault="00C269E6" w:rsidP="000606D1">
            <w:pPr>
              <w:rPr>
                <w:b/>
                <w:sz w:val="24"/>
                <w:szCs w:val="24"/>
              </w:rPr>
            </w:pPr>
          </w:p>
        </w:tc>
        <w:tc>
          <w:tcPr>
            <w:tcW w:w="2518" w:type="dxa"/>
          </w:tcPr>
          <w:p w14:paraId="5A7CF03A" w14:textId="77777777" w:rsidR="00C269E6" w:rsidRPr="006073BD" w:rsidRDefault="00C269E6" w:rsidP="000606D1">
            <w:pPr>
              <w:rPr>
                <w:b/>
                <w:sz w:val="24"/>
                <w:szCs w:val="24"/>
              </w:rPr>
            </w:pPr>
          </w:p>
        </w:tc>
        <w:tc>
          <w:tcPr>
            <w:tcW w:w="2518" w:type="dxa"/>
          </w:tcPr>
          <w:p w14:paraId="0618C82D" w14:textId="77777777" w:rsidR="00C269E6" w:rsidRPr="006073BD" w:rsidRDefault="00C269E6" w:rsidP="000606D1">
            <w:pPr>
              <w:rPr>
                <w:b/>
                <w:sz w:val="24"/>
                <w:szCs w:val="24"/>
              </w:rPr>
            </w:pPr>
          </w:p>
        </w:tc>
      </w:tr>
      <w:tr w:rsidR="00C269E6" w:rsidRPr="006073BD" w14:paraId="431914BE" w14:textId="77777777" w:rsidTr="004E3592">
        <w:tc>
          <w:tcPr>
            <w:tcW w:w="2517" w:type="dxa"/>
          </w:tcPr>
          <w:p w14:paraId="20C38977" w14:textId="77777777" w:rsidR="00C269E6" w:rsidRPr="006073BD" w:rsidRDefault="00C269E6" w:rsidP="000606D1">
            <w:pPr>
              <w:rPr>
                <w:b/>
                <w:sz w:val="24"/>
                <w:szCs w:val="24"/>
              </w:rPr>
            </w:pPr>
          </w:p>
        </w:tc>
        <w:tc>
          <w:tcPr>
            <w:tcW w:w="2517" w:type="dxa"/>
          </w:tcPr>
          <w:p w14:paraId="087D5E32" w14:textId="77777777" w:rsidR="00C269E6" w:rsidRPr="006073BD" w:rsidRDefault="00C269E6" w:rsidP="000606D1">
            <w:pPr>
              <w:rPr>
                <w:b/>
                <w:sz w:val="24"/>
                <w:szCs w:val="24"/>
              </w:rPr>
            </w:pPr>
          </w:p>
        </w:tc>
        <w:tc>
          <w:tcPr>
            <w:tcW w:w="2518" w:type="dxa"/>
          </w:tcPr>
          <w:p w14:paraId="4C934DF9" w14:textId="77777777" w:rsidR="00C269E6" w:rsidRPr="006073BD" w:rsidRDefault="00C269E6" w:rsidP="000606D1">
            <w:pPr>
              <w:rPr>
                <w:b/>
                <w:sz w:val="24"/>
                <w:szCs w:val="24"/>
              </w:rPr>
            </w:pPr>
          </w:p>
        </w:tc>
        <w:tc>
          <w:tcPr>
            <w:tcW w:w="2518" w:type="dxa"/>
          </w:tcPr>
          <w:p w14:paraId="4A2330EF" w14:textId="77777777" w:rsidR="00C269E6" w:rsidRPr="006073BD" w:rsidRDefault="00C269E6" w:rsidP="000606D1">
            <w:pPr>
              <w:rPr>
                <w:b/>
                <w:sz w:val="24"/>
                <w:szCs w:val="24"/>
              </w:rPr>
            </w:pPr>
          </w:p>
        </w:tc>
      </w:tr>
      <w:tr w:rsidR="00C269E6" w:rsidRPr="006073BD" w14:paraId="5D2BD6C7" w14:textId="77777777" w:rsidTr="004E3592">
        <w:tc>
          <w:tcPr>
            <w:tcW w:w="2517" w:type="dxa"/>
          </w:tcPr>
          <w:p w14:paraId="343DA7A6" w14:textId="77777777" w:rsidR="00C269E6" w:rsidRPr="006073BD" w:rsidRDefault="00C269E6" w:rsidP="000606D1">
            <w:pPr>
              <w:rPr>
                <w:b/>
                <w:sz w:val="24"/>
                <w:szCs w:val="24"/>
              </w:rPr>
            </w:pPr>
          </w:p>
        </w:tc>
        <w:tc>
          <w:tcPr>
            <w:tcW w:w="2517" w:type="dxa"/>
          </w:tcPr>
          <w:p w14:paraId="3C5550FD" w14:textId="77777777" w:rsidR="00C269E6" w:rsidRPr="006073BD" w:rsidRDefault="00C269E6" w:rsidP="000606D1">
            <w:pPr>
              <w:rPr>
                <w:b/>
                <w:sz w:val="24"/>
                <w:szCs w:val="24"/>
              </w:rPr>
            </w:pPr>
          </w:p>
        </w:tc>
        <w:tc>
          <w:tcPr>
            <w:tcW w:w="2518" w:type="dxa"/>
          </w:tcPr>
          <w:p w14:paraId="3010D0E7" w14:textId="77777777" w:rsidR="00C269E6" w:rsidRPr="006073BD" w:rsidRDefault="00C269E6" w:rsidP="000606D1">
            <w:pPr>
              <w:rPr>
                <w:b/>
                <w:sz w:val="24"/>
                <w:szCs w:val="24"/>
              </w:rPr>
            </w:pPr>
          </w:p>
        </w:tc>
        <w:tc>
          <w:tcPr>
            <w:tcW w:w="2518" w:type="dxa"/>
          </w:tcPr>
          <w:p w14:paraId="102B0357" w14:textId="77777777" w:rsidR="00C269E6" w:rsidRPr="006073BD" w:rsidRDefault="00C269E6" w:rsidP="000606D1">
            <w:pPr>
              <w:rPr>
                <w:b/>
                <w:sz w:val="24"/>
                <w:szCs w:val="24"/>
              </w:rPr>
            </w:pPr>
          </w:p>
        </w:tc>
      </w:tr>
      <w:tr w:rsidR="00C269E6" w:rsidRPr="006073BD" w14:paraId="669F6AD6" w14:textId="77777777" w:rsidTr="004E3592">
        <w:tc>
          <w:tcPr>
            <w:tcW w:w="2517" w:type="dxa"/>
          </w:tcPr>
          <w:p w14:paraId="75DB76A4" w14:textId="77777777" w:rsidR="00C269E6" w:rsidRPr="006073BD" w:rsidRDefault="00C269E6" w:rsidP="000606D1">
            <w:pPr>
              <w:rPr>
                <w:b/>
                <w:sz w:val="24"/>
                <w:szCs w:val="24"/>
              </w:rPr>
            </w:pPr>
          </w:p>
        </w:tc>
        <w:tc>
          <w:tcPr>
            <w:tcW w:w="2517" w:type="dxa"/>
          </w:tcPr>
          <w:p w14:paraId="7F63766C" w14:textId="77777777" w:rsidR="00C269E6" w:rsidRPr="006073BD" w:rsidRDefault="00C269E6" w:rsidP="000606D1">
            <w:pPr>
              <w:rPr>
                <w:b/>
                <w:sz w:val="24"/>
                <w:szCs w:val="24"/>
              </w:rPr>
            </w:pPr>
          </w:p>
        </w:tc>
        <w:tc>
          <w:tcPr>
            <w:tcW w:w="2518" w:type="dxa"/>
          </w:tcPr>
          <w:p w14:paraId="25C30F63" w14:textId="77777777" w:rsidR="00C269E6" w:rsidRPr="006073BD" w:rsidRDefault="00C269E6" w:rsidP="000606D1">
            <w:pPr>
              <w:rPr>
                <w:b/>
                <w:sz w:val="24"/>
                <w:szCs w:val="24"/>
              </w:rPr>
            </w:pPr>
          </w:p>
        </w:tc>
        <w:tc>
          <w:tcPr>
            <w:tcW w:w="2518" w:type="dxa"/>
          </w:tcPr>
          <w:p w14:paraId="47321012" w14:textId="77777777" w:rsidR="00C269E6" w:rsidRPr="006073BD" w:rsidRDefault="00C269E6" w:rsidP="000606D1">
            <w:pPr>
              <w:rPr>
                <w:b/>
                <w:sz w:val="24"/>
                <w:szCs w:val="24"/>
              </w:rPr>
            </w:pPr>
          </w:p>
        </w:tc>
      </w:tr>
      <w:tr w:rsidR="00C269E6" w:rsidRPr="006073BD" w14:paraId="66C227BF" w14:textId="77777777" w:rsidTr="004E3592">
        <w:tc>
          <w:tcPr>
            <w:tcW w:w="2517" w:type="dxa"/>
          </w:tcPr>
          <w:p w14:paraId="0CD28DF4" w14:textId="77777777" w:rsidR="00C269E6" w:rsidRPr="006073BD" w:rsidRDefault="00C269E6" w:rsidP="000606D1">
            <w:pPr>
              <w:rPr>
                <w:b/>
                <w:sz w:val="24"/>
                <w:szCs w:val="24"/>
              </w:rPr>
            </w:pPr>
          </w:p>
        </w:tc>
        <w:tc>
          <w:tcPr>
            <w:tcW w:w="2517" w:type="dxa"/>
          </w:tcPr>
          <w:p w14:paraId="049C86F0" w14:textId="77777777" w:rsidR="00C269E6" w:rsidRPr="006073BD" w:rsidRDefault="00C269E6" w:rsidP="000606D1">
            <w:pPr>
              <w:rPr>
                <w:b/>
                <w:sz w:val="24"/>
                <w:szCs w:val="24"/>
              </w:rPr>
            </w:pPr>
          </w:p>
        </w:tc>
        <w:tc>
          <w:tcPr>
            <w:tcW w:w="2518" w:type="dxa"/>
          </w:tcPr>
          <w:p w14:paraId="03F148A2" w14:textId="77777777" w:rsidR="00C269E6" w:rsidRPr="006073BD" w:rsidRDefault="00C269E6" w:rsidP="000606D1">
            <w:pPr>
              <w:rPr>
                <w:b/>
                <w:sz w:val="24"/>
                <w:szCs w:val="24"/>
              </w:rPr>
            </w:pPr>
          </w:p>
        </w:tc>
        <w:tc>
          <w:tcPr>
            <w:tcW w:w="2518" w:type="dxa"/>
          </w:tcPr>
          <w:p w14:paraId="5A7C1F1B" w14:textId="77777777" w:rsidR="00C269E6" w:rsidRPr="006073BD" w:rsidRDefault="00C269E6" w:rsidP="000606D1">
            <w:pPr>
              <w:rPr>
                <w:b/>
                <w:sz w:val="24"/>
                <w:szCs w:val="24"/>
              </w:rPr>
            </w:pPr>
          </w:p>
        </w:tc>
      </w:tr>
      <w:tr w:rsidR="00C269E6" w:rsidRPr="006073BD" w14:paraId="76FE5BCE" w14:textId="77777777" w:rsidTr="004E3592">
        <w:tc>
          <w:tcPr>
            <w:tcW w:w="2517" w:type="dxa"/>
          </w:tcPr>
          <w:p w14:paraId="417BBB87" w14:textId="77777777" w:rsidR="00C269E6" w:rsidRPr="006073BD" w:rsidRDefault="00C269E6" w:rsidP="000606D1">
            <w:pPr>
              <w:rPr>
                <w:b/>
                <w:sz w:val="24"/>
                <w:szCs w:val="24"/>
              </w:rPr>
            </w:pPr>
          </w:p>
        </w:tc>
        <w:tc>
          <w:tcPr>
            <w:tcW w:w="2517" w:type="dxa"/>
          </w:tcPr>
          <w:p w14:paraId="42D60E86" w14:textId="77777777" w:rsidR="00C269E6" w:rsidRPr="006073BD" w:rsidRDefault="00C269E6" w:rsidP="000606D1">
            <w:pPr>
              <w:rPr>
                <w:b/>
                <w:sz w:val="24"/>
                <w:szCs w:val="24"/>
              </w:rPr>
            </w:pPr>
          </w:p>
        </w:tc>
        <w:tc>
          <w:tcPr>
            <w:tcW w:w="2518" w:type="dxa"/>
          </w:tcPr>
          <w:p w14:paraId="28F7F469" w14:textId="77777777" w:rsidR="00C269E6" w:rsidRPr="006073BD" w:rsidRDefault="00C269E6" w:rsidP="000606D1">
            <w:pPr>
              <w:rPr>
                <w:b/>
                <w:sz w:val="24"/>
                <w:szCs w:val="24"/>
              </w:rPr>
            </w:pPr>
          </w:p>
        </w:tc>
        <w:tc>
          <w:tcPr>
            <w:tcW w:w="2518" w:type="dxa"/>
          </w:tcPr>
          <w:p w14:paraId="4B682FCB" w14:textId="77777777" w:rsidR="00C269E6" w:rsidRPr="006073BD" w:rsidRDefault="00C269E6" w:rsidP="000606D1">
            <w:pPr>
              <w:rPr>
                <w:b/>
                <w:sz w:val="24"/>
                <w:szCs w:val="24"/>
              </w:rPr>
            </w:pPr>
          </w:p>
        </w:tc>
      </w:tr>
      <w:tr w:rsidR="00C269E6" w:rsidRPr="006073BD" w14:paraId="484FAD20" w14:textId="77777777" w:rsidTr="004E3592">
        <w:tc>
          <w:tcPr>
            <w:tcW w:w="2517" w:type="dxa"/>
          </w:tcPr>
          <w:p w14:paraId="1714DE9B" w14:textId="77777777" w:rsidR="00C269E6" w:rsidRPr="006073BD" w:rsidRDefault="00C269E6" w:rsidP="000606D1">
            <w:pPr>
              <w:rPr>
                <w:b/>
                <w:sz w:val="24"/>
                <w:szCs w:val="24"/>
              </w:rPr>
            </w:pPr>
          </w:p>
        </w:tc>
        <w:tc>
          <w:tcPr>
            <w:tcW w:w="2517" w:type="dxa"/>
          </w:tcPr>
          <w:p w14:paraId="16ACA206" w14:textId="77777777" w:rsidR="00C269E6" w:rsidRPr="006073BD" w:rsidRDefault="00C269E6" w:rsidP="000606D1">
            <w:pPr>
              <w:rPr>
                <w:b/>
                <w:sz w:val="24"/>
                <w:szCs w:val="24"/>
              </w:rPr>
            </w:pPr>
          </w:p>
        </w:tc>
        <w:tc>
          <w:tcPr>
            <w:tcW w:w="2518" w:type="dxa"/>
          </w:tcPr>
          <w:p w14:paraId="77D07F1E" w14:textId="77777777" w:rsidR="00C269E6" w:rsidRPr="006073BD" w:rsidRDefault="00C269E6" w:rsidP="000606D1">
            <w:pPr>
              <w:rPr>
                <w:b/>
                <w:sz w:val="24"/>
                <w:szCs w:val="24"/>
              </w:rPr>
            </w:pPr>
          </w:p>
        </w:tc>
        <w:tc>
          <w:tcPr>
            <w:tcW w:w="2518" w:type="dxa"/>
          </w:tcPr>
          <w:p w14:paraId="14A991EB" w14:textId="77777777" w:rsidR="00C269E6" w:rsidRPr="006073BD" w:rsidRDefault="00C269E6" w:rsidP="000606D1">
            <w:pPr>
              <w:rPr>
                <w:b/>
                <w:sz w:val="24"/>
                <w:szCs w:val="24"/>
              </w:rPr>
            </w:pPr>
          </w:p>
        </w:tc>
      </w:tr>
      <w:tr w:rsidR="00C269E6" w:rsidRPr="006073BD" w14:paraId="627F1E67" w14:textId="77777777" w:rsidTr="004E3592">
        <w:tc>
          <w:tcPr>
            <w:tcW w:w="2517" w:type="dxa"/>
          </w:tcPr>
          <w:p w14:paraId="33B18CC7" w14:textId="77777777" w:rsidR="00C269E6" w:rsidRPr="006073BD" w:rsidRDefault="00C269E6" w:rsidP="000606D1">
            <w:pPr>
              <w:rPr>
                <w:b/>
                <w:sz w:val="24"/>
                <w:szCs w:val="24"/>
              </w:rPr>
            </w:pPr>
          </w:p>
        </w:tc>
        <w:tc>
          <w:tcPr>
            <w:tcW w:w="2517" w:type="dxa"/>
          </w:tcPr>
          <w:p w14:paraId="3D727434" w14:textId="77777777" w:rsidR="00C269E6" w:rsidRPr="006073BD" w:rsidRDefault="00C269E6" w:rsidP="000606D1">
            <w:pPr>
              <w:rPr>
                <w:b/>
                <w:sz w:val="24"/>
                <w:szCs w:val="24"/>
              </w:rPr>
            </w:pPr>
          </w:p>
        </w:tc>
        <w:tc>
          <w:tcPr>
            <w:tcW w:w="2518" w:type="dxa"/>
          </w:tcPr>
          <w:p w14:paraId="6AE0B46C" w14:textId="77777777" w:rsidR="00C269E6" w:rsidRPr="006073BD" w:rsidRDefault="00C269E6" w:rsidP="000606D1">
            <w:pPr>
              <w:rPr>
                <w:b/>
                <w:sz w:val="24"/>
                <w:szCs w:val="24"/>
              </w:rPr>
            </w:pPr>
          </w:p>
        </w:tc>
        <w:tc>
          <w:tcPr>
            <w:tcW w:w="2518" w:type="dxa"/>
          </w:tcPr>
          <w:p w14:paraId="497682A7" w14:textId="77777777" w:rsidR="00C269E6" w:rsidRPr="006073BD" w:rsidRDefault="00C269E6" w:rsidP="000606D1">
            <w:pPr>
              <w:rPr>
                <w:b/>
                <w:sz w:val="24"/>
                <w:szCs w:val="24"/>
              </w:rPr>
            </w:pPr>
          </w:p>
        </w:tc>
      </w:tr>
      <w:tr w:rsidR="00C269E6" w:rsidRPr="006073BD" w14:paraId="1FA08E7E" w14:textId="77777777" w:rsidTr="004E3592">
        <w:tc>
          <w:tcPr>
            <w:tcW w:w="2517" w:type="dxa"/>
          </w:tcPr>
          <w:p w14:paraId="41BE382C" w14:textId="77777777" w:rsidR="00C269E6" w:rsidRPr="006073BD" w:rsidRDefault="00C269E6" w:rsidP="000606D1">
            <w:pPr>
              <w:rPr>
                <w:b/>
                <w:sz w:val="24"/>
                <w:szCs w:val="24"/>
              </w:rPr>
            </w:pPr>
          </w:p>
        </w:tc>
        <w:tc>
          <w:tcPr>
            <w:tcW w:w="2517" w:type="dxa"/>
          </w:tcPr>
          <w:p w14:paraId="397DD942" w14:textId="77777777" w:rsidR="00C269E6" w:rsidRPr="006073BD" w:rsidRDefault="00C269E6" w:rsidP="000606D1">
            <w:pPr>
              <w:rPr>
                <w:b/>
                <w:sz w:val="24"/>
                <w:szCs w:val="24"/>
              </w:rPr>
            </w:pPr>
          </w:p>
        </w:tc>
        <w:tc>
          <w:tcPr>
            <w:tcW w:w="2518" w:type="dxa"/>
          </w:tcPr>
          <w:p w14:paraId="2C049AAF" w14:textId="77777777" w:rsidR="00C269E6" w:rsidRPr="006073BD" w:rsidRDefault="00C269E6" w:rsidP="000606D1">
            <w:pPr>
              <w:rPr>
                <w:b/>
                <w:sz w:val="24"/>
                <w:szCs w:val="24"/>
              </w:rPr>
            </w:pPr>
          </w:p>
        </w:tc>
        <w:tc>
          <w:tcPr>
            <w:tcW w:w="2518" w:type="dxa"/>
          </w:tcPr>
          <w:p w14:paraId="47AF0005" w14:textId="77777777" w:rsidR="00C269E6" w:rsidRPr="006073BD" w:rsidRDefault="00C269E6" w:rsidP="000606D1">
            <w:pPr>
              <w:rPr>
                <w:b/>
                <w:sz w:val="24"/>
                <w:szCs w:val="24"/>
              </w:rPr>
            </w:pPr>
          </w:p>
        </w:tc>
      </w:tr>
      <w:tr w:rsidR="00C269E6" w:rsidRPr="006073BD" w14:paraId="0A8F845A" w14:textId="77777777" w:rsidTr="004E3592">
        <w:tc>
          <w:tcPr>
            <w:tcW w:w="2517" w:type="dxa"/>
          </w:tcPr>
          <w:p w14:paraId="6D8746F8" w14:textId="77777777" w:rsidR="00C269E6" w:rsidRPr="006073BD" w:rsidRDefault="00C269E6" w:rsidP="000606D1">
            <w:pPr>
              <w:rPr>
                <w:b/>
                <w:sz w:val="24"/>
                <w:szCs w:val="24"/>
              </w:rPr>
            </w:pPr>
          </w:p>
        </w:tc>
        <w:tc>
          <w:tcPr>
            <w:tcW w:w="2517" w:type="dxa"/>
          </w:tcPr>
          <w:p w14:paraId="79BA9811" w14:textId="77777777" w:rsidR="00C269E6" w:rsidRPr="006073BD" w:rsidRDefault="00C269E6" w:rsidP="000606D1">
            <w:pPr>
              <w:rPr>
                <w:b/>
                <w:sz w:val="24"/>
                <w:szCs w:val="24"/>
              </w:rPr>
            </w:pPr>
          </w:p>
        </w:tc>
        <w:tc>
          <w:tcPr>
            <w:tcW w:w="2518" w:type="dxa"/>
          </w:tcPr>
          <w:p w14:paraId="0668CDAC" w14:textId="77777777" w:rsidR="00C269E6" w:rsidRPr="006073BD" w:rsidRDefault="00C269E6" w:rsidP="000606D1">
            <w:pPr>
              <w:rPr>
                <w:b/>
                <w:sz w:val="24"/>
                <w:szCs w:val="24"/>
              </w:rPr>
            </w:pPr>
          </w:p>
        </w:tc>
        <w:tc>
          <w:tcPr>
            <w:tcW w:w="2518" w:type="dxa"/>
          </w:tcPr>
          <w:p w14:paraId="7DA6FEF2" w14:textId="77777777" w:rsidR="00C269E6" w:rsidRPr="006073BD" w:rsidRDefault="00C269E6" w:rsidP="000606D1">
            <w:pPr>
              <w:rPr>
                <w:b/>
                <w:sz w:val="24"/>
                <w:szCs w:val="24"/>
              </w:rPr>
            </w:pPr>
          </w:p>
        </w:tc>
      </w:tr>
    </w:tbl>
    <w:p w14:paraId="1E6212BC" w14:textId="2337539C" w:rsidR="00CF481A" w:rsidRPr="006073BD" w:rsidRDefault="004C4ACB" w:rsidP="00CF481A">
      <w:pPr>
        <w:spacing w:after="0" w:line="240" w:lineRule="auto"/>
        <w:ind w:left="360" w:hanging="360"/>
        <w:rPr>
          <w:rFonts w:ascii="Times New Roman" w:eastAsia="Times New Roman" w:hAnsi="Times New Roman" w:cs="Times New Roman"/>
          <w:b/>
          <w:sz w:val="24"/>
          <w:szCs w:val="24"/>
        </w:rPr>
      </w:pPr>
      <w:r w:rsidRPr="006073BD">
        <w:rPr>
          <w:rFonts w:ascii="Times New Roman" w:hAnsi="Times New Roman" w:cs="Times New Roman"/>
          <w:sz w:val="24"/>
          <w:szCs w:val="24"/>
        </w:rPr>
        <w:t xml:space="preserve"> </w:t>
      </w:r>
    </w:p>
    <w:tbl>
      <w:tblPr>
        <w:tblStyle w:val="TableGrid"/>
        <w:tblW w:w="10170" w:type="dxa"/>
        <w:tblInd w:w="-5" w:type="dxa"/>
        <w:tblLook w:val="04A0" w:firstRow="1" w:lastRow="0" w:firstColumn="1" w:lastColumn="0" w:noHBand="0" w:noVBand="1"/>
      </w:tblPr>
      <w:tblGrid>
        <w:gridCol w:w="516"/>
        <w:gridCol w:w="8498"/>
        <w:gridCol w:w="1156"/>
      </w:tblGrid>
      <w:tr w:rsidR="00CF481A" w:rsidRPr="006073BD" w14:paraId="29FA25BC" w14:textId="77777777" w:rsidTr="00D36D56">
        <w:trPr>
          <w:trHeight w:val="251"/>
        </w:trPr>
        <w:tc>
          <w:tcPr>
            <w:tcW w:w="503" w:type="dxa"/>
          </w:tcPr>
          <w:p w14:paraId="33757CA8" w14:textId="77777777" w:rsidR="00CF481A" w:rsidRPr="006073BD" w:rsidRDefault="00CF481A" w:rsidP="00D36D56">
            <w:pPr>
              <w:rPr>
                <w:bCs/>
                <w:sz w:val="24"/>
                <w:szCs w:val="24"/>
              </w:rPr>
            </w:pPr>
            <w:r w:rsidRPr="006073BD">
              <w:rPr>
                <w:bCs/>
                <w:sz w:val="24"/>
                <w:szCs w:val="24"/>
              </w:rPr>
              <w:t>1b.</w:t>
            </w:r>
          </w:p>
        </w:tc>
        <w:tc>
          <w:tcPr>
            <w:tcW w:w="8509" w:type="dxa"/>
          </w:tcPr>
          <w:p w14:paraId="476BEF90" w14:textId="0F344545" w:rsidR="00CF481A" w:rsidRPr="006073BD" w:rsidRDefault="00CF481A" w:rsidP="00CF481A">
            <w:pPr>
              <w:pStyle w:val="NoSpacing"/>
              <w:rPr>
                <w:sz w:val="24"/>
                <w:szCs w:val="24"/>
              </w:rPr>
            </w:pPr>
            <w:r w:rsidRPr="006073BD">
              <w:rPr>
                <w:sz w:val="24"/>
                <w:szCs w:val="24"/>
              </w:rPr>
              <w:t xml:space="preserve">Complete the Bus Replacement levy appeal calculation on the table below.  The “Bus Replacement Adjustment Formula” page later in document may provide assistance with the calculation. </w:t>
            </w:r>
          </w:p>
        </w:tc>
        <w:tc>
          <w:tcPr>
            <w:tcW w:w="1158" w:type="dxa"/>
          </w:tcPr>
          <w:p w14:paraId="12D25456" w14:textId="77777777" w:rsidR="00CF481A" w:rsidRPr="006073BD" w:rsidRDefault="00CF481A" w:rsidP="00D36D56">
            <w:pPr>
              <w:pStyle w:val="NoSpacing"/>
              <w:jc w:val="center"/>
              <w:rPr>
                <w:sz w:val="24"/>
                <w:szCs w:val="24"/>
              </w:rPr>
            </w:pPr>
          </w:p>
        </w:tc>
      </w:tr>
    </w:tbl>
    <w:p w14:paraId="7C866380" w14:textId="77777777" w:rsidR="00CF481A" w:rsidRPr="006073BD" w:rsidRDefault="00CF481A" w:rsidP="00CF481A">
      <w:pPr>
        <w:spacing w:after="0" w:line="240" w:lineRule="auto"/>
        <w:rPr>
          <w:rFonts w:ascii="Times New Roman" w:eastAsia="Times New Roman" w:hAnsi="Times New Roman" w:cs="Times New Roman"/>
          <w:b/>
          <w:sz w:val="24"/>
          <w:szCs w:val="24"/>
        </w:rPr>
      </w:pPr>
    </w:p>
    <w:tbl>
      <w:tblPr>
        <w:tblStyle w:val="TableGrid"/>
        <w:tblW w:w="8388" w:type="dxa"/>
        <w:tblInd w:w="607" w:type="dxa"/>
        <w:tblLook w:val="04A0" w:firstRow="1" w:lastRow="0" w:firstColumn="1" w:lastColumn="0" w:noHBand="0" w:noVBand="1"/>
      </w:tblPr>
      <w:tblGrid>
        <w:gridCol w:w="390"/>
        <w:gridCol w:w="5478"/>
        <w:gridCol w:w="2520"/>
      </w:tblGrid>
      <w:tr w:rsidR="00CF481A" w:rsidRPr="006073BD" w14:paraId="594E3C98" w14:textId="77777777" w:rsidTr="00D36D56">
        <w:tc>
          <w:tcPr>
            <w:tcW w:w="390" w:type="dxa"/>
          </w:tcPr>
          <w:p w14:paraId="4AA42D45" w14:textId="77777777" w:rsidR="00CF481A" w:rsidRPr="006073BD" w:rsidRDefault="00CF481A" w:rsidP="00D36D56">
            <w:pPr>
              <w:rPr>
                <w:sz w:val="24"/>
                <w:szCs w:val="24"/>
              </w:rPr>
            </w:pPr>
            <w:r w:rsidRPr="006073BD">
              <w:rPr>
                <w:sz w:val="24"/>
                <w:szCs w:val="24"/>
              </w:rPr>
              <w:t>A</w:t>
            </w:r>
          </w:p>
        </w:tc>
        <w:tc>
          <w:tcPr>
            <w:tcW w:w="5478" w:type="dxa"/>
          </w:tcPr>
          <w:p w14:paraId="17698F01" w14:textId="33C70311" w:rsidR="00CF481A" w:rsidRPr="006073BD" w:rsidRDefault="00CF481A" w:rsidP="00D36D56">
            <w:pPr>
              <w:rPr>
                <w:sz w:val="24"/>
                <w:szCs w:val="24"/>
              </w:rPr>
            </w:pPr>
            <w:r w:rsidRPr="006073BD">
              <w:rPr>
                <w:sz w:val="24"/>
                <w:szCs w:val="24"/>
              </w:rPr>
              <w:t>Total costs of 202</w:t>
            </w:r>
            <w:r w:rsidR="00DC70DF" w:rsidRPr="006073BD">
              <w:rPr>
                <w:sz w:val="24"/>
                <w:szCs w:val="24"/>
              </w:rPr>
              <w:t>4</w:t>
            </w:r>
            <w:r w:rsidRPr="006073BD">
              <w:rPr>
                <w:sz w:val="24"/>
                <w:szCs w:val="24"/>
              </w:rPr>
              <w:t>-202</w:t>
            </w:r>
            <w:r w:rsidR="00DC70DF" w:rsidRPr="006073BD">
              <w:rPr>
                <w:sz w:val="24"/>
                <w:szCs w:val="24"/>
              </w:rPr>
              <w:t>8</w:t>
            </w:r>
            <w:r w:rsidRPr="006073BD">
              <w:rPr>
                <w:sz w:val="24"/>
                <w:szCs w:val="24"/>
              </w:rPr>
              <w:t xml:space="preserve"> bus replacement plan</w:t>
            </w:r>
          </w:p>
        </w:tc>
        <w:tc>
          <w:tcPr>
            <w:tcW w:w="2520" w:type="dxa"/>
          </w:tcPr>
          <w:p w14:paraId="479FD229" w14:textId="77777777" w:rsidR="00CF481A" w:rsidRPr="006073BD" w:rsidRDefault="00CF481A" w:rsidP="00D36D56">
            <w:pPr>
              <w:rPr>
                <w:sz w:val="24"/>
                <w:szCs w:val="24"/>
              </w:rPr>
            </w:pPr>
          </w:p>
        </w:tc>
      </w:tr>
      <w:tr w:rsidR="00CF481A" w:rsidRPr="006073BD" w14:paraId="6C390A67" w14:textId="77777777" w:rsidTr="00D36D56">
        <w:tc>
          <w:tcPr>
            <w:tcW w:w="390" w:type="dxa"/>
          </w:tcPr>
          <w:p w14:paraId="29777AEC" w14:textId="77777777" w:rsidR="00CF481A" w:rsidRPr="006073BD" w:rsidRDefault="00CF481A" w:rsidP="00D36D56">
            <w:pPr>
              <w:rPr>
                <w:sz w:val="24"/>
                <w:szCs w:val="24"/>
              </w:rPr>
            </w:pPr>
            <w:r w:rsidRPr="006073BD">
              <w:rPr>
                <w:sz w:val="24"/>
                <w:szCs w:val="24"/>
              </w:rPr>
              <w:t>B</w:t>
            </w:r>
          </w:p>
        </w:tc>
        <w:tc>
          <w:tcPr>
            <w:tcW w:w="5478" w:type="dxa"/>
          </w:tcPr>
          <w:p w14:paraId="67B37232" w14:textId="2C535206" w:rsidR="00CF481A" w:rsidRPr="006073BD" w:rsidRDefault="00CF481A" w:rsidP="00D36D56">
            <w:pPr>
              <w:rPr>
                <w:sz w:val="24"/>
                <w:szCs w:val="24"/>
              </w:rPr>
            </w:pPr>
            <w:r w:rsidRPr="006073BD">
              <w:rPr>
                <w:sz w:val="24"/>
                <w:szCs w:val="24"/>
              </w:rPr>
              <w:t>Total costs of 202</w:t>
            </w:r>
            <w:r w:rsidR="00DC70DF" w:rsidRPr="006073BD">
              <w:rPr>
                <w:sz w:val="24"/>
                <w:szCs w:val="24"/>
              </w:rPr>
              <w:t>3</w:t>
            </w:r>
            <w:r w:rsidRPr="006073BD">
              <w:rPr>
                <w:sz w:val="24"/>
                <w:szCs w:val="24"/>
              </w:rPr>
              <w:t>-202</w:t>
            </w:r>
            <w:r w:rsidR="00DC70DF" w:rsidRPr="006073BD">
              <w:rPr>
                <w:sz w:val="24"/>
                <w:szCs w:val="24"/>
              </w:rPr>
              <w:t>7</w:t>
            </w:r>
            <w:r w:rsidRPr="006073BD">
              <w:rPr>
                <w:sz w:val="24"/>
                <w:szCs w:val="24"/>
              </w:rPr>
              <w:t xml:space="preserve"> bus replacement plan</w:t>
            </w:r>
          </w:p>
        </w:tc>
        <w:tc>
          <w:tcPr>
            <w:tcW w:w="2520" w:type="dxa"/>
          </w:tcPr>
          <w:p w14:paraId="6A30C66C" w14:textId="77777777" w:rsidR="00CF481A" w:rsidRPr="006073BD" w:rsidRDefault="00CF481A" w:rsidP="00D36D56">
            <w:pPr>
              <w:rPr>
                <w:sz w:val="24"/>
                <w:szCs w:val="24"/>
              </w:rPr>
            </w:pPr>
          </w:p>
        </w:tc>
      </w:tr>
      <w:tr w:rsidR="00CF481A" w:rsidRPr="006073BD" w14:paraId="4837B769" w14:textId="77777777" w:rsidTr="00D36D56">
        <w:tc>
          <w:tcPr>
            <w:tcW w:w="390" w:type="dxa"/>
          </w:tcPr>
          <w:p w14:paraId="63510435" w14:textId="77777777" w:rsidR="00CF481A" w:rsidRPr="006073BD" w:rsidRDefault="00CF481A" w:rsidP="00D36D56">
            <w:pPr>
              <w:rPr>
                <w:sz w:val="24"/>
                <w:szCs w:val="24"/>
              </w:rPr>
            </w:pPr>
            <w:r w:rsidRPr="006073BD">
              <w:rPr>
                <w:sz w:val="24"/>
                <w:szCs w:val="24"/>
              </w:rPr>
              <w:t>C</w:t>
            </w:r>
          </w:p>
        </w:tc>
        <w:tc>
          <w:tcPr>
            <w:tcW w:w="5478" w:type="dxa"/>
          </w:tcPr>
          <w:p w14:paraId="361B4995" w14:textId="77777777" w:rsidR="00CF481A" w:rsidRPr="006073BD" w:rsidRDefault="00CF481A" w:rsidP="00D36D56">
            <w:pPr>
              <w:rPr>
                <w:sz w:val="24"/>
                <w:szCs w:val="24"/>
              </w:rPr>
            </w:pPr>
            <w:r w:rsidRPr="006073BD">
              <w:rPr>
                <w:sz w:val="24"/>
                <w:szCs w:val="24"/>
              </w:rPr>
              <w:t># of years for which increased need has been shown</w:t>
            </w:r>
          </w:p>
        </w:tc>
        <w:tc>
          <w:tcPr>
            <w:tcW w:w="2520" w:type="dxa"/>
          </w:tcPr>
          <w:p w14:paraId="4FE2BB49" w14:textId="77777777" w:rsidR="00CF481A" w:rsidRPr="006073BD" w:rsidRDefault="00CF481A" w:rsidP="00D36D56">
            <w:pPr>
              <w:rPr>
                <w:sz w:val="24"/>
                <w:szCs w:val="24"/>
              </w:rPr>
            </w:pPr>
          </w:p>
        </w:tc>
      </w:tr>
      <w:tr w:rsidR="00CF481A" w:rsidRPr="006073BD" w14:paraId="4E90C736" w14:textId="77777777" w:rsidTr="00D36D56">
        <w:tc>
          <w:tcPr>
            <w:tcW w:w="390" w:type="dxa"/>
          </w:tcPr>
          <w:p w14:paraId="1C841375" w14:textId="77777777" w:rsidR="00CF481A" w:rsidRPr="006073BD" w:rsidRDefault="00CF481A" w:rsidP="00D36D56">
            <w:pPr>
              <w:rPr>
                <w:sz w:val="24"/>
                <w:szCs w:val="24"/>
              </w:rPr>
            </w:pPr>
          </w:p>
        </w:tc>
        <w:tc>
          <w:tcPr>
            <w:tcW w:w="5478" w:type="dxa"/>
          </w:tcPr>
          <w:p w14:paraId="11EB40F4" w14:textId="77777777" w:rsidR="00CF481A" w:rsidRPr="006073BD" w:rsidRDefault="00CF481A" w:rsidP="00D36D56">
            <w:pPr>
              <w:rPr>
                <w:sz w:val="24"/>
                <w:szCs w:val="24"/>
              </w:rPr>
            </w:pPr>
            <w:r w:rsidRPr="006073BD">
              <w:rPr>
                <w:sz w:val="24"/>
                <w:szCs w:val="24"/>
              </w:rPr>
              <w:t>(Line A - Line B) / Line C = Potential Levy Increase Allowed</w:t>
            </w:r>
          </w:p>
        </w:tc>
        <w:tc>
          <w:tcPr>
            <w:tcW w:w="2520" w:type="dxa"/>
          </w:tcPr>
          <w:p w14:paraId="09279521" w14:textId="77777777" w:rsidR="00CF481A" w:rsidRPr="006073BD" w:rsidRDefault="00CF481A" w:rsidP="00D36D56">
            <w:pPr>
              <w:rPr>
                <w:sz w:val="24"/>
                <w:szCs w:val="24"/>
              </w:rPr>
            </w:pPr>
          </w:p>
        </w:tc>
      </w:tr>
    </w:tbl>
    <w:p w14:paraId="3191EBAF" w14:textId="77777777" w:rsidR="004E3592" w:rsidRPr="006073BD" w:rsidRDefault="004E3592">
      <w:pPr>
        <w:rPr>
          <w:rFonts w:ascii="Times New Roman" w:hAnsi="Times New Roman" w:cs="Times New Roman"/>
          <w:sz w:val="24"/>
          <w:szCs w:val="24"/>
        </w:rPr>
      </w:pPr>
      <w:r w:rsidRPr="006073BD">
        <w:rPr>
          <w:rFonts w:ascii="Times New Roman" w:hAnsi="Times New Roman" w:cs="Times New Roman"/>
          <w:sz w:val="24"/>
          <w:szCs w:val="24"/>
        </w:rPr>
        <w:br w:type="page"/>
      </w:r>
    </w:p>
    <w:p w14:paraId="628AB692" w14:textId="77777777" w:rsidR="00167333" w:rsidRPr="006073BD" w:rsidRDefault="00167333" w:rsidP="004E3592">
      <w:pPr>
        <w:spacing w:after="0" w:line="240" w:lineRule="auto"/>
        <w:ind w:left="360" w:hanging="360"/>
        <w:rPr>
          <w:rFonts w:ascii="Times New Roman" w:hAnsi="Times New Roman" w:cs="Times New Roman"/>
          <w:sz w:val="24"/>
          <w:szCs w:val="24"/>
        </w:rPr>
      </w:pPr>
    </w:p>
    <w:p w14:paraId="4BDF676C" w14:textId="22FA8297" w:rsidR="00B47AF1" w:rsidRPr="006073BD" w:rsidRDefault="00B47AF1" w:rsidP="0020584D">
      <w:pPr>
        <w:spacing w:after="0" w:line="240" w:lineRule="auto"/>
        <w:jc w:val="center"/>
        <w:rPr>
          <w:rFonts w:ascii="Times New Roman" w:hAnsi="Times New Roman" w:cs="Times New Roman"/>
          <w:sz w:val="24"/>
          <w:szCs w:val="24"/>
          <w:u w:val="single"/>
        </w:rPr>
      </w:pPr>
      <w:r w:rsidRPr="006073BD">
        <w:rPr>
          <w:rFonts w:ascii="Times New Roman" w:hAnsi="Times New Roman" w:cs="Times New Roman"/>
          <w:b/>
          <w:sz w:val="24"/>
          <w:szCs w:val="24"/>
          <w:u w:val="single"/>
        </w:rPr>
        <w:t>Bus Replacement Adjustment Formula</w:t>
      </w:r>
    </w:p>
    <w:p w14:paraId="2039597F" w14:textId="77777777" w:rsidR="00B47AF1" w:rsidRPr="006073BD" w:rsidRDefault="00B47AF1" w:rsidP="00B47AF1">
      <w:pPr>
        <w:spacing w:after="0" w:line="240" w:lineRule="auto"/>
        <w:rPr>
          <w:rFonts w:ascii="Times New Roman" w:hAnsi="Times New Roman" w:cs="Times New Roman"/>
          <w:sz w:val="24"/>
          <w:szCs w:val="24"/>
        </w:rPr>
      </w:pPr>
      <w:r w:rsidRPr="006073BD">
        <w:rPr>
          <w:rFonts w:ascii="Times New Roman" w:hAnsi="Times New Roman" w:cs="Times New Roman"/>
          <w:sz w:val="24"/>
          <w:szCs w:val="24"/>
        </w:rPr>
        <w:t>The Department of Local Government Finance uses the following formula in its review of the Bus Replacement Levy Appeal:</w:t>
      </w:r>
    </w:p>
    <w:p w14:paraId="1BF465D9" w14:textId="77777777" w:rsidR="0020584D" w:rsidRPr="006073BD" w:rsidRDefault="0020584D" w:rsidP="0020584D">
      <w:pPr>
        <w:spacing w:after="0" w:line="240" w:lineRule="auto"/>
        <w:rPr>
          <w:rFonts w:ascii="Times New Roman" w:hAnsi="Times New Roman" w:cs="Times New Roman"/>
          <w:bCs/>
          <w:sz w:val="24"/>
          <w:szCs w:val="24"/>
        </w:rPr>
      </w:pPr>
    </w:p>
    <w:p w14:paraId="38E96906" w14:textId="7F708D94" w:rsidR="00B47AF1" w:rsidRPr="006073BD" w:rsidRDefault="00B47AF1" w:rsidP="0020584D">
      <w:pPr>
        <w:spacing w:after="0" w:line="240" w:lineRule="auto"/>
        <w:rPr>
          <w:rFonts w:ascii="Times New Roman" w:hAnsi="Times New Roman" w:cs="Times New Roman"/>
          <w:bCs/>
          <w:sz w:val="24"/>
          <w:szCs w:val="24"/>
        </w:rPr>
      </w:pPr>
      <w:r w:rsidRPr="006073BD">
        <w:rPr>
          <w:rFonts w:ascii="Times New Roman" w:hAnsi="Times New Roman" w:cs="Times New Roman"/>
          <w:bCs/>
          <w:sz w:val="24"/>
          <w:szCs w:val="24"/>
        </w:rPr>
        <w:t>(A – B) / C = Potential Levy Increase Allowed</w:t>
      </w:r>
    </w:p>
    <w:p w14:paraId="506EF858" w14:textId="6BFA7A72" w:rsidR="00B47AF1" w:rsidRPr="006073BD" w:rsidRDefault="00B47AF1"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A = Total costs of 202</w:t>
      </w:r>
      <w:r w:rsidR="00DC70DF" w:rsidRPr="006073BD">
        <w:rPr>
          <w:rFonts w:ascii="Times New Roman" w:eastAsia="Times New Roman" w:hAnsi="Times New Roman" w:cs="Times New Roman"/>
          <w:bCs/>
          <w:sz w:val="24"/>
          <w:szCs w:val="24"/>
        </w:rPr>
        <w:t>4</w:t>
      </w:r>
      <w:r w:rsidRPr="006073BD">
        <w:rPr>
          <w:rFonts w:ascii="Times New Roman" w:eastAsia="Times New Roman" w:hAnsi="Times New Roman" w:cs="Times New Roman"/>
          <w:bCs/>
          <w:sz w:val="24"/>
          <w:szCs w:val="24"/>
        </w:rPr>
        <w:t>-202</w:t>
      </w:r>
      <w:r w:rsidR="00DC70DF" w:rsidRPr="006073BD">
        <w:rPr>
          <w:rFonts w:ascii="Times New Roman" w:eastAsia="Times New Roman" w:hAnsi="Times New Roman" w:cs="Times New Roman"/>
          <w:bCs/>
          <w:sz w:val="24"/>
          <w:szCs w:val="24"/>
        </w:rPr>
        <w:t xml:space="preserve">8 </w:t>
      </w:r>
      <w:r w:rsidRPr="006073BD">
        <w:rPr>
          <w:rFonts w:ascii="Times New Roman" w:eastAsia="Times New Roman" w:hAnsi="Times New Roman" w:cs="Times New Roman"/>
          <w:bCs/>
          <w:sz w:val="24"/>
          <w:szCs w:val="24"/>
        </w:rPr>
        <w:t xml:space="preserve">bus replacement plan </w:t>
      </w:r>
    </w:p>
    <w:p w14:paraId="4C3A275A" w14:textId="015D6D19" w:rsidR="00B47AF1" w:rsidRPr="006073BD" w:rsidRDefault="00B47AF1"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B = Total costs of 202</w:t>
      </w:r>
      <w:r w:rsidR="00DC70DF" w:rsidRPr="006073BD">
        <w:rPr>
          <w:rFonts w:ascii="Times New Roman" w:eastAsia="Times New Roman" w:hAnsi="Times New Roman" w:cs="Times New Roman"/>
          <w:bCs/>
          <w:sz w:val="24"/>
          <w:szCs w:val="24"/>
        </w:rPr>
        <w:t>3</w:t>
      </w:r>
      <w:r w:rsidRPr="006073BD">
        <w:rPr>
          <w:rFonts w:ascii="Times New Roman" w:eastAsia="Times New Roman" w:hAnsi="Times New Roman" w:cs="Times New Roman"/>
          <w:bCs/>
          <w:sz w:val="24"/>
          <w:szCs w:val="24"/>
        </w:rPr>
        <w:t>-202</w:t>
      </w:r>
      <w:r w:rsidR="00DC70DF" w:rsidRPr="006073BD">
        <w:rPr>
          <w:rFonts w:ascii="Times New Roman" w:eastAsia="Times New Roman" w:hAnsi="Times New Roman" w:cs="Times New Roman"/>
          <w:bCs/>
          <w:sz w:val="24"/>
          <w:szCs w:val="24"/>
        </w:rPr>
        <w:t>7</w:t>
      </w:r>
      <w:r w:rsidRPr="006073BD">
        <w:rPr>
          <w:rFonts w:ascii="Times New Roman" w:eastAsia="Times New Roman" w:hAnsi="Times New Roman" w:cs="Times New Roman"/>
          <w:bCs/>
          <w:sz w:val="24"/>
          <w:szCs w:val="24"/>
        </w:rPr>
        <w:t xml:space="preserve"> bus replacement plan</w:t>
      </w:r>
    </w:p>
    <w:p w14:paraId="6E048A4C" w14:textId="77777777" w:rsidR="00B47AF1" w:rsidRPr="006073BD" w:rsidRDefault="00B47AF1"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C = # of years for which increased need has been shown</w:t>
      </w:r>
    </w:p>
    <w:p w14:paraId="17BDA420" w14:textId="77777777" w:rsidR="00167333" w:rsidRPr="006073BD" w:rsidRDefault="00167333" w:rsidP="00167333">
      <w:pPr>
        <w:spacing w:after="0" w:line="240" w:lineRule="auto"/>
        <w:rPr>
          <w:rFonts w:ascii="Times New Roman" w:hAnsi="Times New Roman" w:cs="Times New Roman"/>
          <w:sz w:val="24"/>
          <w:szCs w:val="24"/>
        </w:rPr>
      </w:pPr>
    </w:p>
    <w:p w14:paraId="033A946A" w14:textId="05FA8C76" w:rsidR="00582959" w:rsidRPr="006073BD" w:rsidRDefault="00582959" w:rsidP="00582959">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Example: </w:t>
      </w:r>
    </w:p>
    <w:p w14:paraId="137C993C" w14:textId="33D0020D" w:rsidR="0020584D" w:rsidRPr="006073BD" w:rsidRDefault="0020584D" w:rsidP="0020584D">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School corporation demonstrated </w:t>
      </w:r>
      <w:r w:rsidR="004961D4" w:rsidRPr="006073BD">
        <w:rPr>
          <w:rFonts w:ascii="Times New Roman" w:eastAsia="Times New Roman" w:hAnsi="Times New Roman" w:cs="Times New Roman"/>
          <w:sz w:val="24"/>
          <w:szCs w:val="24"/>
        </w:rPr>
        <w:t>the need</w:t>
      </w:r>
      <w:r w:rsidRPr="006073BD">
        <w:rPr>
          <w:rFonts w:ascii="Times New Roman" w:eastAsia="Times New Roman" w:hAnsi="Times New Roman" w:cs="Times New Roman"/>
          <w:sz w:val="24"/>
          <w:szCs w:val="24"/>
        </w:rPr>
        <w:t xml:space="preserve"> to acquire 1 additional bus each year over five years starting in 2022.</w:t>
      </w:r>
    </w:p>
    <w:p w14:paraId="67D24043" w14:textId="13B16F48" w:rsidR="00582959" w:rsidRPr="006073BD" w:rsidRDefault="00582959" w:rsidP="0020584D">
      <w:pPr>
        <w:spacing w:after="0" w:line="240" w:lineRule="auto"/>
        <w:ind w:firstLine="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 xml:space="preserve">Total costs of 2022-2026 bus replacement plan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2,000,000</w:t>
      </w:r>
    </w:p>
    <w:p w14:paraId="07F83052" w14:textId="51F6726A" w:rsidR="00582959" w:rsidRPr="006073BD" w:rsidRDefault="00582959" w:rsidP="0020584D">
      <w:pPr>
        <w:spacing w:after="0" w:line="240" w:lineRule="auto"/>
        <w:ind w:firstLine="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 xml:space="preserve">Total costs of 2021-2025 bus replacement plan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1,500,000</w:t>
      </w:r>
    </w:p>
    <w:p w14:paraId="587DEAD4" w14:textId="77777777" w:rsidR="00B60DEA" w:rsidRPr="006073BD" w:rsidRDefault="00B60DEA" w:rsidP="00582959">
      <w:pPr>
        <w:spacing w:after="0" w:line="240" w:lineRule="auto"/>
        <w:rPr>
          <w:rFonts w:ascii="Times New Roman" w:eastAsia="Times New Roman" w:hAnsi="Times New Roman" w:cs="Times New Roman"/>
          <w:sz w:val="24"/>
          <w:szCs w:val="24"/>
        </w:rPr>
      </w:pPr>
    </w:p>
    <w:p w14:paraId="6A7EA158" w14:textId="0675D215" w:rsidR="00582959" w:rsidRPr="006073BD" w:rsidRDefault="00582959"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 xml:space="preserve">$2,000,000 - $1,500,000 </w:t>
      </w:r>
      <w:r w:rsidR="0020584D"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500,000 </w:t>
      </w:r>
    </w:p>
    <w:p w14:paraId="1700A42F" w14:textId="2701C3F9" w:rsidR="00582959" w:rsidRPr="006073BD" w:rsidRDefault="00582959"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 xml:space="preserve">$500,000 / 5 </w:t>
      </w:r>
      <w:r w:rsidR="0020584D" w:rsidRPr="006073BD">
        <w:rPr>
          <w:rFonts w:ascii="Times New Roman" w:eastAsia="Times New Roman" w:hAnsi="Times New Roman" w:cs="Times New Roman"/>
          <w:bCs/>
          <w:sz w:val="24"/>
          <w:szCs w:val="24"/>
        </w:rPr>
        <w:tab/>
      </w:r>
      <w:r w:rsidR="0020584D" w:rsidRPr="006073BD">
        <w:rPr>
          <w:rFonts w:ascii="Times New Roman" w:eastAsia="Times New Roman" w:hAnsi="Times New Roman" w:cs="Times New Roman"/>
          <w:bCs/>
          <w:sz w:val="24"/>
          <w:szCs w:val="24"/>
        </w:rPr>
        <w:tab/>
      </w:r>
      <w:r w:rsidR="0020584D"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Levy Increase Allowed</w:t>
      </w:r>
    </w:p>
    <w:p w14:paraId="0EA7522E" w14:textId="773FB807" w:rsidR="00582959" w:rsidRPr="006073BD" w:rsidRDefault="00582959"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 xml:space="preserve">$100,000 </w:t>
      </w:r>
      <w:r w:rsidR="0020584D" w:rsidRPr="006073BD">
        <w:rPr>
          <w:rFonts w:ascii="Times New Roman" w:eastAsia="Times New Roman" w:hAnsi="Times New Roman" w:cs="Times New Roman"/>
          <w:bCs/>
          <w:sz w:val="24"/>
          <w:szCs w:val="24"/>
        </w:rPr>
        <w:tab/>
      </w:r>
      <w:r w:rsidR="0020584D" w:rsidRPr="006073BD">
        <w:rPr>
          <w:rFonts w:ascii="Times New Roman" w:eastAsia="Times New Roman" w:hAnsi="Times New Roman" w:cs="Times New Roman"/>
          <w:bCs/>
          <w:sz w:val="24"/>
          <w:szCs w:val="24"/>
        </w:rPr>
        <w:tab/>
      </w:r>
      <w:r w:rsidR="0020584D"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Levy Increase Allowed</w:t>
      </w:r>
    </w:p>
    <w:p w14:paraId="7C5ADEC0" w14:textId="77777777" w:rsidR="00582959" w:rsidRPr="006073BD" w:rsidRDefault="00582959" w:rsidP="00167333">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90"/>
        <w:gridCol w:w="6337"/>
        <w:gridCol w:w="3343"/>
      </w:tblGrid>
      <w:tr w:rsidR="004961D4" w:rsidRPr="006073BD" w14:paraId="5397D62B" w14:textId="77777777" w:rsidTr="004961D4">
        <w:tc>
          <w:tcPr>
            <w:tcW w:w="355" w:type="dxa"/>
          </w:tcPr>
          <w:p w14:paraId="45D96E07" w14:textId="60F6E203" w:rsidR="004961D4" w:rsidRPr="006073BD" w:rsidRDefault="004961D4" w:rsidP="00167333">
            <w:pPr>
              <w:rPr>
                <w:sz w:val="24"/>
                <w:szCs w:val="24"/>
              </w:rPr>
            </w:pPr>
            <w:r w:rsidRPr="006073BD">
              <w:rPr>
                <w:sz w:val="24"/>
                <w:szCs w:val="24"/>
              </w:rPr>
              <w:t>A</w:t>
            </w:r>
          </w:p>
        </w:tc>
        <w:tc>
          <w:tcPr>
            <w:tcW w:w="6358" w:type="dxa"/>
          </w:tcPr>
          <w:p w14:paraId="415EEB38" w14:textId="0EAAB142" w:rsidR="004961D4" w:rsidRPr="006073BD" w:rsidRDefault="004961D4" w:rsidP="00167333">
            <w:pPr>
              <w:rPr>
                <w:sz w:val="24"/>
                <w:szCs w:val="24"/>
              </w:rPr>
            </w:pPr>
            <w:r w:rsidRPr="006073BD">
              <w:rPr>
                <w:bCs/>
                <w:sz w:val="24"/>
                <w:szCs w:val="24"/>
              </w:rPr>
              <w:t>Total costs of 202</w:t>
            </w:r>
            <w:r w:rsidR="00DC70DF" w:rsidRPr="006073BD">
              <w:rPr>
                <w:bCs/>
                <w:sz w:val="24"/>
                <w:szCs w:val="24"/>
              </w:rPr>
              <w:t>4</w:t>
            </w:r>
            <w:r w:rsidRPr="006073BD">
              <w:rPr>
                <w:bCs/>
                <w:sz w:val="24"/>
                <w:szCs w:val="24"/>
              </w:rPr>
              <w:t>-202</w:t>
            </w:r>
            <w:r w:rsidR="00DC70DF" w:rsidRPr="006073BD">
              <w:rPr>
                <w:bCs/>
                <w:sz w:val="24"/>
                <w:szCs w:val="24"/>
              </w:rPr>
              <w:t>8</w:t>
            </w:r>
            <w:r w:rsidRPr="006073BD">
              <w:rPr>
                <w:bCs/>
                <w:sz w:val="24"/>
                <w:szCs w:val="24"/>
              </w:rPr>
              <w:t xml:space="preserve"> bus replacement plan</w:t>
            </w:r>
          </w:p>
        </w:tc>
        <w:tc>
          <w:tcPr>
            <w:tcW w:w="3357" w:type="dxa"/>
          </w:tcPr>
          <w:p w14:paraId="717293AA" w14:textId="77777777" w:rsidR="004961D4" w:rsidRPr="006073BD" w:rsidRDefault="004961D4" w:rsidP="00167333">
            <w:pPr>
              <w:rPr>
                <w:sz w:val="24"/>
                <w:szCs w:val="24"/>
              </w:rPr>
            </w:pPr>
          </w:p>
        </w:tc>
      </w:tr>
      <w:tr w:rsidR="004961D4" w:rsidRPr="006073BD" w14:paraId="6D69339A" w14:textId="77777777" w:rsidTr="004961D4">
        <w:tc>
          <w:tcPr>
            <w:tcW w:w="355" w:type="dxa"/>
          </w:tcPr>
          <w:p w14:paraId="030021BE" w14:textId="7A497EC1" w:rsidR="004961D4" w:rsidRPr="006073BD" w:rsidRDefault="004961D4" w:rsidP="00167333">
            <w:pPr>
              <w:rPr>
                <w:sz w:val="24"/>
                <w:szCs w:val="24"/>
              </w:rPr>
            </w:pPr>
            <w:r w:rsidRPr="006073BD">
              <w:rPr>
                <w:sz w:val="24"/>
                <w:szCs w:val="24"/>
              </w:rPr>
              <w:t>B</w:t>
            </w:r>
          </w:p>
        </w:tc>
        <w:tc>
          <w:tcPr>
            <w:tcW w:w="6358" w:type="dxa"/>
          </w:tcPr>
          <w:p w14:paraId="371B1BA3" w14:textId="668B6F7F" w:rsidR="004961D4" w:rsidRPr="006073BD" w:rsidRDefault="004961D4" w:rsidP="00167333">
            <w:pPr>
              <w:rPr>
                <w:sz w:val="24"/>
                <w:szCs w:val="24"/>
              </w:rPr>
            </w:pPr>
            <w:r w:rsidRPr="006073BD">
              <w:rPr>
                <w:bCs/>
                <w:sz w:val="24"/>
                <w:szCs w:val="24"/>
              </w:rPr>
              <w:t>Total costs of 202</w:t>
            </w:r>
            <w:r w:rsidR="00DC70DF" w:rsidRPr="006073BD">
              <w:rPr>
                <w:bCs/>
                <w:sz w:val="24"/>
                <w:szCs w:val="24"/>
              </w:rPr>
              <w:t>3</w:t>
            </w:r>
            <w:r w:rsidRPr="006073BD">
              <w:rPr>
                <w:bCs/>
                <w:sz w:val="24"/>
                <w:szCs w:val="24"/>
              </w:rPr>
              <w:t>-202</w:t>
            </w:r>
            <w:r w:rsidR="00DC70DF" w:rsidRPr="006073BD">
              <w:rPr>
                <w:bCs/>
                <w:sz w:val="24"/>
                <w:szCs w:val="24"/>
              </w:rPr>
              <w:t>7</w:t>
            </w:r>
            <w:r w:rsidRPr="006073BD">
              <w:rPr>
                <w:bCs/>
                <w:sz w:val="24"/>
                <w:szCs w:val="24"/>
              </w:rPr>
              <w:t xml:space="preserve"> bus replacement plan</w:t>
            </w:r>
          </w:p>
        </w:tc>
        <w:tc>
          <w:tcPr>
            <w:tcW w:w="3357" w:type="dxa"/>
          </w:tcPr>
          <w:p w14:paraId="26001D1A" w14:textId="77777777" w:rsidR="004961D4" w:rsidRPr="006073BD" w:rsidRDefault="004961D4" w:rsidP="00167333">
            <w:pPr>
              <w:rPr>
                <w:sz w:val="24"/>
                <w:szCs w:val="24"/>
              </w:rPr>
            </w:pPr>
          </w:p>
        </w:tc>
      </w:tr>
      <w:tr w:rsidR="004961D4" w:rsidRPr="006073BD" w14:paraId="0C25332F" w14:textId="77777777" w:rsidTr="004961D4">
        <w:tc>
          <w:tcPr>
            <w:tcW w:w="355" w:type="dxa"/>
          </w:tcPr>
          <w:p w14:paraId="77ED8DE2" w14:textId="7090A101" w:rsidR="004961D4" w:rsidRPr="006073BD" w:rsidRDefault="004961D4" w:rsidP="00167333">
            <w:pPr>
              <w:rPr>
                <w:sz w:val="24"/>
                <w:szCs w:val="24"/>
              </w:rPr>
            </w:pPr>
            <w:r w:rsidRPr="006073BD">
              <w:rPr>
                <w:sz w:val="24"/>
                <w:szCs w:val="24"/>
              </w:rPr>
              <w:t>C</w:t>
            </w:r>
          </w:p>
        </w:tc>
        <w:tc>
          <w:tcPr>
            <w:tcW w:w="6358" w:type="dxa"/>
          </w:tcPr>
          <w:p w14:paraId="6F690984" w14:textId="4A2490A6" w:rsidR="004961D4" w:rsidRPr="006073BD" w:rsidRDefault="004961D4" w:rsidP="00167333">
            <w:pPr>
              <w:rPr>
                <w:bCs/>
                <w:sz w:val="24"/>
                <w:szCs w:val="24"/>
              </w:rPr>
            </w:pPr>
            <w:r w:rsidRPr="006073BD">
              <w:rPr>
                <w:bCs/>
                <w:sz w:val="24"/>
                <w:szCs w:val="24"/>
              </w:rPr>
              <w:t># of years for which increased need has been shown</w:t>
            </w:r>
          </w:p>
        </w:tc>
        <w:tc>
          <w:tcPr>
            <w:tcW w:w="3357" w:type="dxa"/>
          </w:tcPr>
          <w:p w14:paraId="2B9EF4E1" w14:textId="77777777" w:rsidR="004961D4" w:rsidRPr="006073BD" w:rsidRDefault="004961D4" w:rsidP="00167333">
            <w:pPr>
              <w:rPr>
                <w:sz w:val="24"/>
                <w:szCs w:val="24"/>
              </w:rPr>
            </w:pPr>
          </w:p>
        </w:tc>
      </w:tr>
      <w:tr w:rsidR="004961D4" w:rsidRPr="006073BD" w14:paraId="0BA8ACB9" w14:textId="77777777" w:rsidTr="004961D4">
        <w:tc>
          <w:tcPr>
            <w:tcW w:w="355" w:type="dxa"/>
          </w:tcPr>
          <w:p w14:paraId="0A294494" w14:textId="77777777" w:rsidR="004961D4" w:rsidRPr="006073BD" w:rsidRDefault="004961D4" w:rsidP="00167333">
            <w:pPr>
              <w:rPr>
                <w:sz w:val="24"/>
                <w:szCs w:val="24"/>
              </w:rPr>
            </w:pPr>
          </w:p>
        </w:tc>
        <w:tc>
          <w:tcPr>
            <w:tcW w:w="6358" w:type="dxa"/>
          </w:tcPr>
          <w:p w14:paraId="6C38A593" w14:textId="34A1D38C" w:rsidR="004961D4" w:rsidRPr="006073BD" w:rsidRDefault="004961D4" w:rsidP="00167333">
            <w:pPr>
              <w:rPr>
                <w:sz w:val="24"/>
                <w:szCs w:val="24"/>
              </w:rPr>
            </w:pPr>
            <w:r w:rsidRPr="006073BD">
              <w:rPr>
                <w:bCs/>
                <w:sz w:val="24"/>
                <w:szCs w:val="24"/>
              </w:rPr>
              <w:t>(Line A - Line B) / Line C = Potential Levy Increase Allowed</w:t>
            </w:r>
          </w:p>
        </w:tc>
        <w:tc>
          <w:tcPr>
            <w:tcW w:w="3357" w:type="dxa"/>
          </w:tcPr>
          <w:p w14:paraId="5434E100" w14:textId="77777777" w:rsidR="004961D4" w:rsidRPr="006073BD" w:rsidRDefault="004961D4" w:rsidP="00167333">
            <w:pPr>
              <w:rPr>
                <w:sz w:val="24"/>
                <w:szCs w:val="24"/>
              </w:rPr>
            </w:pPr>
          </w:p>
        </w:tc>
      </w:tr>
    </w:tbl>
    <w:p w14:paraId="4D146F85" w14:textId="77777777" w:rsidR="004961D4" w:rsidRPr="006073BD" w:rsidRDefault="004961D4" w:rsidP="00167333">
      <w:pPr>
        <w:spacing w:after="0" w:line="240" w:lineRule="auto"/>
        <w:rPr>
          <w:rFonts w:ascii="Times New Roman" w:hAnsi="Times New Roman" w:cs="Times New Roman"/>
          <w:sz w:val="24"/>
          <w:szCs w:val="24"/>
        </w:rPr>
      </w:pPr>
    </w:p>
    <w:p w14:paraId="419DC8B3" w14:textId="77777777" w:rsidR="004961D4" w:rsidRPr="006073BD" w:rsidRDefault="004961D4" w:rsidP="00167333">
      <w:pPr>
        <w:spacing w:after="0" w:line="240" w:lineRule="auto"/>
        <w:rPr>
          <w:rFonts w:ascii="Times New Roman" w:hAnsi="Times New Roman" w:cs="Times New Roman"/>
          <w:sz w:val="24"/>
          <w:szCs w:val="24"/>
        </w:rPr>
      </w:pPr>
    </w:p>
    <w:p w14:paraId="3B5D1822" w14:textId="77777777" w:rsidR="00060F24" w:rsidRPr="006073BD" w:rsidRDefault="00060F24" w:rsidP="00BF3D1A">
      <w:pPr>
        <w:spacing w:after="0" w:line="240" w:lineRule="auto"/>
        <w:rPr>
          <w:rFonts w:ascii="Times New Roman" w:hAnsi="Times New Roman" w:cs="Times New Roman"/>
          <w:sz w:val="24"/>
          <w:szCs w:val="24"/>
        </w:rPr>
      </w:pPr>
    </w:p>
    <w:p w14:paraId="04350D9E" w14:textId="77777777" w:rsidR="004E3592" w:rsidRPr="006073BD" w:rsidRDefault="004E3592">
      <w:pPr>
        <w:rPr>
          <w:rFonts w:ascii="Times New Roman" w:hAnsi="Times New Roman" w:cs="Times New Roman"/>
          <w:b/>
          <w:sz w:val="24"/>
          <w:szCs w:val="24"/>
        </w:rPr>
      </w:pPr>
      <w:r w:rsidRPr="006073BD">
        <w:rPr>
          <w:rFonts w:ascii="Times New Roman" w:hAnsi="Times New Roman" w:cs="Times New Roman"/>
          <w:b/>
          <w:sz w:val="24"/>
          <w:szCs w:val="24"/>
        </w:rPr>
        <w:br w:type="page"/>
      </w:r>
    </w:p>
    <w:p w14:paraId="10446E86" w14:textId="667DD3D9" w:rsidR="004E3592" w:rsidRPr="006073BD" w:rsidRDefault="004E3592" w:rsidP="004E3592">
      <w:pPr>
        <w:spacing w:after="0" w:line="240" w:lineRule="auto"/>
        <w:jc w:val="center"/>
        <w:rPr>
          <w:rFonts w:ascii="Times New Roman" w:eastAsia="Times New Roman" w:hAnsi="Times New Roman" w:cs="Times New Roman"/>
          <w:b/>
          <w:sz w:val="24"/>
          <w:szCs w:val="24"/>
        </w:rPr>
      </w:pPr>
      <w:r w:rsidRPr="006073BD">
        <w:rPr>
          <w:rFonts w:ascii="Times New Roman" w:hAnsi="Times New Roman" w:cs="Times New Roman"/>
          <w:b/>
          <w:sz w:val="24"/>
          <w:szCs w:val="24"/>
        </w:rPr>
        <w:lastRenderedPageBreak/>
        <w:t>SCHOOL OPERATIONS FUND LEVY APPEAL</w:t>
      </w:r>
    </w:p>
    <w:p w14:paraId="2C50BF48" w14:textId="77777777" w:rsidR="004E3592" w:rsidRPr="006073BD" w:rsidRDefault="004E3592" w:rsidP="004E3592">
      <w:pPr>
        <w:spacing w:after="0" w:line="240" w:lineRule="auto"/>
        <w:jc w:val="center"/>
        <w:rPr>
          <w:rFonts w:ascii="Times New Roman" w:eastAsia="Times New Roman" w:hAnsi="Times New Roman" w:cs="Times New Roman"/>
          <w:b/>
          <w:sz w:val="24"/>
          <w:szCs w:val="24"/>
        </w:rPr>
      </w:pPr>
      <w:r w:rsidRPr="006073BD">
        <w:rPr>
          <w:rFonts w:ascii="Times New Roman" w:eastAsia="Times New Roman" w:hAnsi="Times New Roman" w:cs="Times New Roman"/>
          <w:b/>
          <w:sz w:val="24"/>
          <w:szCs w:val="24"/>
        </w:rPr>
        <w:t>RESOLUTION</w:t>
      </w:r>
    </w:p>
    <w:p w14:paraId="30C6F444"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5B9596A3" w14:textId="17FC48A2"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The School Board of the _______________________________________ School Corporation, </w:t>
      </w:r>
    </w:p>
    <w:p w14:paraId="421D4AFB" w14:textId="77777777" w:rsidR="00C953CF" w:rsidRPr="006073BD" w:rsidRDefault="00C953CF" w:rsidP="004E3592">
      <w:pPr>
        <w:spacing w:after="0" w:line="240" w:lineRule="auto"/>
        <w:rPr>
          <w:rFonts w:ascii="Times New Roman" w:eastAsia="Times New Roman" w:hAnsi="Times New Roman" w:cs="Times New Roman"/>
          <w:sz w:val="24"/>
          <w:szCs w:val="24"/>
        </w:rPr>
      </w:pPr>
    </w:p>
    <w:p w14:paraId="14C0E56D" w14:textId="77777777"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has determined to file for an excess levy appeal.  The School Corporation requests an increase to its </w:t>
      </w:r>
    </w:p>
    <w:p w14:paraId="472E43E4"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54EF4BA2" w14:textId="03964D36"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operations fund maximum levy in the amount of $</w:t>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Pr="006073BD">
        <w:rPr>
          <w:rFonts w:ascii="Times New Roman" w:eastAsia="Times New Roman" w:hAnsi="Times New Roman" w:cs="Times New Roman"/>
          <w:sz w:val="24"/>
          <w:szCs w:val="24"/>
        </w:rPr>
        <w:t xml:space="preserve"> under IC 20-46-8-3 due to one or </w:t>
      </w:r>
    </w:p>
    <w:p w14:paraId="7B355C77"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49294089" w14:textId="77777777"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both of the following grounds:</w:t>
      </w:r>
    </w:p>
    <w:p w14:paraId="4E9D929F"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6849E239" w14:textId="77777777" w:rsidR="004E3592" w:rsidRPr="006073BD" w:rsidRDefault="004E3592" w:rsidP="004E3592">
      <w:pPr>
        <w:pStyle w:val="ListParagraph"/>
        <w:numPr>
          <w:ilvl w:val="0"/>
          <w:numId w:val="7"/>
        </w:num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An adopted or amended bus replacement plan pursuant to IC 20-40-18-9.</w:t>
      </w:r>
    </w:p>
    <w:p w14:paraId="75789B17"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2EE2C142" w14:textId="77777777"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Therefore, the governing body of said school corporation hereby resolves to proceed with a petition for an excess levy to the Department of Local Government Finance.</w:t>
      </w:r>
    </w:p>
    <w:p w14:paraId="4C1CDD36"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0A5F5176" w14:textId="039E7F0D"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Adopted this </w:t>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Pr="006073BD">
        <w:rPr>
          <w:rFonts w:ascii="Times New Roman" w:eastAsia="Times New Roman" w:hAnsi="Times New Roman" w:cs="Times New Roman"/>
          <w:sz w:val="24"/>
          <w:szCs w:val="24"/>
        </w:rPr>
        <w:t xml:space="preserve"> day of</w:t>
      </w:r>
      <w:r w:rsidR="006073BD">
        <w:rPr>
          <w:rFonts w:ascii="Times New Roman" w:eastAsia="Times New Roman" w:hAnsi="Times New Roman" w:cs="Times New Roman"/>
          <w:sz w:val="24"/>
          <w:szCs w:val="24"/>
        </w:rPr>
        <w:t xml:space="preserve"> </w:t>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Pr="006073BD">
        <w:rPr>
          <w:rFonts w:ascii="Times New Roman" w:eastAsia="Times New Roman" w:hAnsi="Times New Roman" w:cs="Times New Roman"/>
          <w:sz w:val="24"/>
          <w:szCs w:val="24"/>
        </w:rPr>
        <w:t xml:space="preserve">, </w:t>
      </w:r>
      <w:proofErr w:type="gramStart"/>
      <w:r w:rsidRPr="006073BD">
        <w:rPr>
          <w:rFonts w:ascii="Times New Roman" w:eastAsia="Times New Roman" w:hAnsi="Times New Roman" w:cs="Times New Roman"/>
          <w:sz w:val="24"/>
          <w:szCs w:val="24"/>
        </w:rPr>
        <w:t>202</w:t>
      </w:r>
      <w:r w:rsidRPr="006073BD">
        <w:rPr>
          <w:rFonts w:ascii="Times New Roman" w:eastAsia="Times New Roman" w:hAnsi="Times New Roman" w:cs="Times New Roman"/>
          <w:sz w:val="24"/>
          <w:szCs w:val="24"/>
          <w:u w:val="single"/>
        </w:rPr>
        <w:t xml:space="preserve">  </w:t>
      </w:r>
      <w:r w:rsidRPr="006073BD">
        <w:rPr>
          <w:rFonts w:ascii="Times New Roman" w:eastAsia="Times New Roman" w:hAnsi="Times New Roman" w:cs="Times New Roman"/>
          <w:sz w:val="24"/>
          <w:szCs w:val="24"/>
        </w:rPr>
        <w:t>.</w:t>
      </w:r>
      <w:proofErr w:type="gramEnd"/>
    </w:p>
    <w:p w14:paraId="05C4E47A" w14:textId="77777777" w:rsidR="004E3592" w:rsidRPr="006073BD" w:rsidRDefault="004E3592" w:rsidP="004E3592">
      <w:pPr>
        <w:spacing w:after="0" w:line="240" w:lineRule="auto"/>
        <w:jc w:val="right"/>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5016"/>
        <w:gridCol w:w="5054"/>
      </w:tblGrid>
      <w:tr w:rsidR="004E3592" w:rsidRPr="006073BD" w14:paraId="5C9A6193" w14:textId="77777777" w:rsidTr="00D36D56">
        <w:tc>
          <w:tcPr>
            <w:tcW w:w="5016" w:type="dxa"/>
          </w:tcPr>
          <w:p w14:paraId="6D7DD02B" w14:textId="77777777" w:rsidR="004E3592" w:rsidRPr="006073BD" w:rsidRDefault="004E3592" w:rsidP="00D36D56">
            <w:pPr>
              <w:jc w:val="center"/>
              <w:rPr>
                <w:sz w:val="24"/>
                <w:szCs w:val="24"/>
              </w:rPr>
            </w:pPr>
            <w:r w:rsidRPr="006073BD">
              <w:rPr>
                <w:sz w:val="24"/>
                <w:szCs w:val="24"/>
              </w:rPr>
              <w:t>FOR</w:t>
            </w:r>
          </w:p>
        </w:tc>
        <w:tc>
          <w:tcPr>
            <w:tcW w:w="5054" w:type="dxa"/>
          </w:tcPr>
          <w:p w14:paraId="0EA7F623" w14:textId="77777777" w:rsidR="004E3592" w:rsidRPr="006073BD" w:rsidRDefault="004E3592" w:rsidP="00D36D56">
            <w:pPr>
              <w:jc w:val="center"/>
              <w:rPr>
                <w:sz w:val="24"/>
                <w:szCs w:val="24"/>
              </w:rPr>
            </w:pPr>
            <w:r w:rsidRPr="006073BD">
              <w:rPr>
                <w:sz w:val="24"/>
                <w:szCs w:val="24"/>
              </w:rPr>
              <w:t>AGAINST</w:t>
            </w:r>
          </w:p>
        </w:tc>
      </w:tr>
      <w:tr w:rsidR="004E3592" w:rsidRPr="006073BD" w14:paraId="1562C39A" w14:textId="77777777" w:rsidTr="00D36D56">
        <w:trPr>
          <w:trHeight w:val="346"/>
        </w:trPr>
        <w:tc>
          <w:tcPr>
            <w:tcW w:w="5016" w:type="dxa"/>
          </w:tcPr>
          <w:p w14:paraId="299E1B79" w14:textId="77777777" w:rsidR="004E3592" w:rsidRPr="006073BD" w:rsidRDefault="004E3592" w:rsidP="00D36D56">
            <w:pPr>
              <w:rPr>
                <w:caps/>
                <w:sz w:val="24"/>
                <w:szCs w:val="24"/>
              </w:rPr>
            </w:pPr>
          </w:p>
        </w:tc>
        <w:tc>
          <w:tcPr>
            <w:tcW w:w="5054" w:type="dxa"/>
          </w:tcPr>
          <w:p w14:paraId="3190A6FB" w14:textId="77777777" w:rsidR="004E3592" w:rsidRPr="006073BD" w:rsidRDefault="004E3592" w:rsidP="00D36D56">
            <w:pPr>
              <w:rPr>
                <w:sz w:val="24"/>
                <w:szCs w:val="24"/>
              </w:rPr>
            </w:pPr>
          </w:p>
        </w:tc>
      </w:tr>
      <w:tr w:rsidR="004E3592" w:rsidRPr="006073BD" w14:paraId="584FD0DD" w14:textId="77777777" w:rsidTr="00D36D56">
        <w:trPr>
          <w:trHeight w:val="346"/>
        </w:trPr>
        <w:tc>
          <w:tcPr>
            <w:tcW w:w="5016" w:type="dxa"/>
          </w:tcPr>
          <w:p w14:paraId="08F6AB50" w14:textId="77777777" w:rsidR="004E3592" w:rsidRPr="006073BD" w:rsidRDefault="004E3592" w:rsidP="00D36D56">
            <w:pPr>
              <w:rPr>
                <w:caps/>
                <w:sz w:val="24"/>
                <w:szCs w:val="24"/>
              </w:rPr>
            </w:pPr>
          </w:p>
        </w:tc>
        <w:tc>
          <w:tcPr>
            <w:tcW w:w="5054" w:type="dxa"/>
          </w:tcPr>
          <w:p w14:paraId="7A16D0A9" w14:textId="77777777" w:rsidR="004E3592" w:rsidRPr="006073BD" w:rsidRDefault="004E3592" w:rsidP="00D36D56">
            <w:pPr>
              <w:rPr>
                <w:sz w:val="24"/>
                <w:szCs w:val="24"/>
              </w:rPr>
            </w:pPr>
          </w:p>
        </w:tc>
      </w:tr>
      <w:tr w:rsidR="004E3592" w:rsidRPr="006073BD" w14:paraId="72674CC9" w14:textId="77777777" w:rsidTr="00D36D56">
        <w:trPr>
          <w:trHeight w:val="346"/>
        </w:trPr>
        <w:tc>
          <w:tcPr>
            <w:tcW w:w="5016" w:type="dxa"/>
          </w:tcPr>
          <w:p w14:paraId="090C96AA" w14:textId="77777777" w:rsidR="004E3592" w:rsidRPr="006073BD" w:rsidRDefault="004E3592" w:rsidP="00D36D56">
            <w:pPr>
              <w:rPr>
                <w:caps/>
                <w:sz w:val="24"/>
                <w:szCs w:val="24"/>
              </w:rPr>
            </w:pPr>
          </w:p>
        </w:tc>
        <w:tc>
          <w:tcPr>
            <w:tcW w:w="5054" w:type="dxa"/>
          </w:tcPr>
          <w:p w14:paraId="42FCAC35" w14:textId="77777777" w:rsidR="004E3592" w:rsidRPr="006073BD" w:rsidRDefault="004E3592" w:rsidP="00D36D56">
            <w:pPr>
              <w:rPr>
                <w:sz w:val="24"/>
                <w:szCs w:val="24"/>
              </w:rPr>
            </w:pPr>
          </w:p>
        </w:tc>
      </w:tr>
      <w:tr w:rsidR="004E3592" w:rsidRPr="006073BD" w14:paraId="7531EE4B" w14:textId="77777777" w:rsidTr="00D36D56">
        <w:trPr>
          <w:trHeight w:val="346"/>
        </w:trPr>
        <w:tc>
          <w:tcPr>
            <w:tcW w:w="5016" w:type="dxa"/>
          </w:tcPr>
          <w:p w14:paraId="7FF9AB8F" w14:textId="77777777" w:rsidR="004E3592" w:rsidRPr="006073BD" w:rsidRDefault="004E3592" w:rsidP="00D36D56">
            <w:pPr>
              <w:rPr>
                <w:caps/>
                <w:sz w:val="24"/>
                <w:szCs w:val="24"/>
              </w:rPr>
            </w:pPr>
          </w:p>
        </w:tc>
        <w:tc>
          <w:tcPr>
            <w:tcW w:w="5054" w:type="dxa"/>
          </w:tcPr>
          <w:p w14:paraId="2837868F" w14:textId="77777777" w:rsidR="004E3592" w:rsidRPr="006073BD" w:rsidRDefault="004E3592" w:rsidP="00D36D56">
            <w:pPr>
              <w:rPr>
                <w:sz w:val="24"/>
                <w:szCs w:val="24"/>
              </w:rPr>
            </w:pPr>
          </w:p>
        </w:tc>
      </w:tr>
      <w:tr w:rsidR="004E3592" w:rsidRPr="006073BD" w14:paraId="6BE14402" w14:textId="77777777" w:rsidTr="00D36D56">
        <w:trPr>
          <w:trHeight w:val="346"/>
        </w:trPr>
        <w:tc>
          <w:tcPr>
            <w:tcW w:w="5016" w:type="dxa"/>
          </w:tcPr>
          <w:p w14:paraId="178FA4FD" w14:textId="77777777" w:rsidR="004E3592" w:rsidRPr="006073BD" w:rsidRDefault="004E3592" w:rsidP="00D36D56">
            <w:pPr>
              <w:rPr>
                <w:caps/>
                <w:sz w:val="24"/>
                <w:szCs w:val="24"/>
              </w:rPr>
            </w:pPr>
          </w:p>
        </w:tc>
        <w:tc>
          <w:tcPr>
            <w:tcW w:w="5054" w:type="dxa"/>
          </w:tcPr>
          <w:p w14:paraId="7CB94D8E" w14:textId="77777777" w:rsidR="004E3592" w:rsidRPr="006073BD" w:rsidRDefault="004E3592" w:rsidP="00D36D56">
            <w:pPr>
              <w:rPr>
                <w:sz w:val="24"/>
                <w:szCs w:val="24"/>
              </w:rPr>
            </w:pPr>
          </w:p>
        </w:tc>
      </w:tr>
      <w:tr w:rsidR="004E3592" w:rsidRPr="006073BD" w14:paraId="35107BEB" w14:textId="77777777" w:rsidTr="00D36D56">
        <w:trPr>
          <w:trHeight w:val="346"/>
        </w:trPr>
        <w:tc>
          <w:tcPr>
            <w:tcW w:w="5016" w:type="dxa"/>
          </w:tcPr>
          <w:p w14:paraId="3BFAF1A5" w14:textId="77777777" w:rsidR="004E3592" w:rsidRPr="006073BD" w:rsidRDefault="004E3592" w:rsidP="00D36D56">
            <w:pPr>
              <w:rPr>
                <w:caps/>
                <w:sz w:val="24"/>
                <w:szCs w:val="24"/>
              </w:rPr>
            </w:pPr>
          </w:p>
        </w:tc>
        <w:tc>
          <w:tcPr>
            <w:tcW w:w="5054" w:type="dxa"/>
          </w:tcPr>
          <w:p w14:paraId="25151698" w14:textId="77777777" w:rsidR="004E3592" w:rsidRPr="006073BD" w:rsidRDefault="004E3592" w:rsidP="00D36D56">
            <w:pPr>
              <w:rPr>
                <w:sz w:val="24"/>
                <w:szCs w:val="24"/>
              </w:rPr>
            </w:pPr>
          </w:p>
        </w:tc>
      </w:tr>
      <w:tr w:rsidR="004E3592" w:rsidRPr="006073BD" w14:paraId="1E521FCC" w14:textId="77777777" w:rsidTr="00D36D56">
        <w:trPr>
          <w:trHeight w:val="346"/>
        </w:trPr>
        <w:tc>
          <w:tcPr>
            <w:tcW w:w="5016" w:type="dxa"/>
          </w:tcPr>
          <w:p w14:paraId="546EB0C6" w14:textId="77777777" w:rsidR="004E3592" w:rsidRPr="006073BD" w:rsidRDefault="004E3592" w:rsidP="00D36D56">
            <w:pPr>
              <w:rPr>
                <w:caps/>
                <w:sz w:val="24"/>
                <w:szCs w:val="24"/>
              </w:rPr>
            </w:pPr>
          </w:p>
        </w:tc>
        <w:tc>
          <w:tcPr>
            <w:tcW w:w="5054" w:type="dxa"/>
          </w:tcPr>
          <w:p w14:paraId="358083EE" w14:textId="77777777" w:rsidR="004E3592" w:rsidRPr="006073BD" w:rsidRDefault="004E3592" w:rsidP="00D36D56">
            <w:pPr>
              <w:rPr>
                <w:sz w:val="24"/>
                <w:szCs w:val="24"/>
              </w:rPr>
            </w:pPr>
          </w:p>
        </w:tc>
      </w:tr>
      <w:tr w:rsidR="004E3592" w:rsidRPr="006073BD" w14:paraId="7575B844" w14:textId="77777777" w:rsidTr="00D36D56">
        <w:trPr>
          <w:trHeight w:val="346"/>
        </w:trPr>
        <w:tc>
          <w:tcPr>
            <w:tcW w:w="5016" w:type="dxa"/>
          </w:tcPr>
          <w:p w14:paraId="4F9AA2E2" w14:textId="77777777" w:rsidR="004E3592" w:rsidRPr="006073BD" w:rsidRDefault="004E3592" w:rsidP="00D36D56">
            <w:pPr>
              <w:rPr>
                <w:caps/>
                <w:sz w:val="24"/>
                <w:szCs w:val="24"/>
              </w:rPr>
            </w:pPr>
          </w:p>
        </w:tc>
        <w:tc>
          <w:tcPr>
            <w:tcW w:w="5054" w:type="dxa"/>
          </w:tcPr>
          <w:p w14:paraId="7A67A6C4" w14:textId="77777777" w:rsidR="004E3592" w:rsidRPr="006073BD" w:rsidRDefault="004E3592" w:rsidP="00D36D56">
            <w:pPr>
              <w:rPr>
                <w:sz w:val="24"/>
                <w:szCs w:val="24"/>
              </w:rPr>
            </w:pPr>
          </w:p>
        </w:tc>
      </w:tr>
      <w:tr w:rsidR="004E3592" w:rsidRPr="006073BD" w14:paraId="3BE72BE7" w14:textId="77777777" w:rsidTr="00D36D56">
        <w:trPr>
          <w:trHeight w:val="346"/>
        </w:trPr>
        <w:tc>
          <w:tcPr>
            <w:tcW w:w="5016" w:type="dxa"/>
          </w:tcPr>
          <w:p w14:paraId="402B0DB3" w14:textId="77777777" w:rsidR="004E3592" w:rsidRPr="006073BD" w:rsidRDefault="004E3592" w:rsidP="00D36D56">
            <w:pPr>
              <w:rPr>
                <w:caps/>
                <w:sz w:val="24"/>
                <w:szCs w:val="24"/>
              </w:rPr>
            </w:pPr>
          </w:p>
        </w:tc>
        <w:tc>
          <w:tcPr>
            <w:tcW w:w="5054" w:type="dxa"/>
          </w:tcPr>
          <w:p w14:paraId="4EB975C0" w14:textId="77777777" w:rsidR="004E3592" w:rsidRPr="006073BD" w:rsidRDefault="004E3592" w:rsidP="00D36D56">
            <w:pPr>
              <w:rPr>
                <w:sz w:val="24"/>
                <w:szCs w:val="24"/>
              </w:rPr>
            </w:pPr>
          </w:p>
        </w:tc>
      </w:tr>
      <w:tr w:rsidR="004E3592" w:rsidRPr="006073BD" w14:paraId="759F252A" w14:textId="77777777" w:rsidTr="00D36D56">
        <w:trPr>
          <w:trHeight w:val="346"/>
        </w:trPr>
        <w:tc>
          <w:tcPr>
            <w:tcW w:w="5016" w:type="dxa"/>
          </w:tcPr>
          <w:p w14:paraId="2E8C1F00" w14:textId="77777777" w:rsidR="004E3592" w:rsidRPr="006073BD" w:rsidRDefault="004E3592" w:rsidP="00D36D56">
            <w:pPr>
              <w:rPr>
                <w:caps/>
                <w:sz w:val="24"/>
                <w:szCs w:val="24"/>
              </w:rPr>
            </w:pPr>
          </w:p>
        </w:tc>
        <w:tc>
          <w:tcPr>
            <w:tcW w:w="5054" w:type="dxa"/>
          </w:tcPr>
          <w:p w14:paraId="508E13EC" w14:textId="77777777" w:rsidR="004E3592" w:rsidRPr="006073BD" w:rsidRDefault="004E3592" w:rsidP="00D36D56">
            <w:pPr>
              <w:rPr>
                <w:sz w:val="24"/>
                <w:szCs w:val="24"/>
              </w:rPr>
            </w:pPr>
          </w:p>
        </w:tc>
      </w:tr>
      <w:tr w:rsidR="004E3592" w:rsidRPr="006073BD" w14:paraId="2B95FE22" w14:textId="77777777" w:rsidTr="00D36D56">
        <w:trPr>
          <w:trHeight w:val="346"/>
        </w:trPr>
        <w:tc>
          <w:tcPr>
            <w:tcW w:w="5016" w:type="dxa"/>
          </w:tcPr>
          <w:p w14:paraId="7561B3B1" w14:textId="77777777" w:rsidR="004E3592" w:rsidRPr="006073BD" w:rsidRDefault="004E3592" w:rsidP="00D36D56">
            <w:pPr>
              <w:rPr>
                <w:caps/>
                <w:sz w:val="24"/>
                <w:szCs w:val="24"/>
              </w:rPr>
            </w:pPr>
          </w:p>
        </w:tc>
        <w:tc>
          <w:tcPr>
            <w:tcW w:w="5054" w:type="dxa"/>
          </w:tcPr>
          <w:p w14:paraId="40377BD2" w14:textId="77777777" w:rsidR="004E3592" w:rsidRPr="006073BD" w:rsidRDefault="004E3592" w:rsidP="00D36D56">
            <w:pPr>
              <w:rPr>
                <w:sz w:val="24"/>
                <w:szCs w:val="24"/>
              </w:rPr>
            </w:pPr>
          </w:p>
        </w:tc>
      </w:tr>
    </w:tbl>
    <w:p w14:paraId="344325D6" w14:textId="77777777" w:rsidR="004E3592" w:rsidRPr="006073BD" w:rsidRDefault="004E3592" w:rsidP="004E3592">
      <w:pPr>
        <w:spacing w:after="0" w:line="240" w:lineRule="auto"/>
        <w:rPr>
          <w:rFonts w:ascii="Times New Roman" w:eastAsia="Times New Roman" w:hAnsi="Times New Roman" w:cs="Times New Roman"/>
          <w:sz w:val="24"/>
          <w:szCs w:val="24"/>
          <w:u w:val="single"/>
        </w:rPr>
      </w:pPr>
    </w:p>
    <w:p w14:paraId="0F0F4129"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57438122" w14:textId="77777777"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ATTEST:   </w:t>
      </w:r>
    </w:p>
    <w:tbl>
      <w:tblPr>
        <w:tblW w:w="0" w:type="auto"/>
        <w:tblInd w:w="1140" w:type="dxa"/>
        <w:tblBorders>
          <w:top w:val="single" w:sz="4" w:space="0" w:color="auto"/>
        </w:tblBorders>
        <w:tblLook w:val="0000" w:firstRow="0" w:lastRow="0" w:firstColumn="0" w:lastColumn="0" w:noHBand="0" w:noVBand="0"/>
      </w:tblPr>
      <w:tblGrid>
        <w:gridCol w:w="3945"/>
      </w:tblGrid>
      <w:tr w:rsidR="004E3592" w:rsidRPr="006073BD" w14:paraId="3582C84C" w14:textId="77777777" w:rsidTr="00D36D56">
        <w:trPr>
          <w:trHeight w:val="100"/>
        </w:trPr>
        <w:tc>
          <w:tcPr>
            <w:tcW w:w="3945" w:type="dxa"/>
          </w:tcPr>
          <w:p w14:paraId="53BDDAE1" w14:textId="77777777" w:rsidR="004E3592" w:rsidRPr="006073BD" w:rsidRDefault="004E3592" w:rsidP="00D36D56">
            <w:pPr>
              <w:spacing w:after="0" w:line="240" w:lineRule="auto"/>
              <w:rPr>
                <w:rFonts w:ascii="Times New Roman" w:eastAsia="Times New Roman" w:hAnsi="Times New Roman" w:cs="Times New Roman"/>
                <w:b/>
                <w:bCs/>
                <w:sz w:val="24"/>
                <w:szCs w:val="24"/>
              </w:rPr>
            </w:pPr>
          </w:p>
        </w:tc>
      </w:tr>
    </w:tbl>
    <w:p w14:paraId="754AEE49"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48CA3447" w14:textId="0921D556" w:rsidR="004E3592" w:rsidRPr="006073BD" w:rsidRDefault="004E3592" w:rsidP="004E3592">
      <w:pPr>
        <w:rPr>
          <w:rFonts w:ascii="Times New Roman" w:hAnsi="Times New Roman" w:cs="Times New Roman"/>
          <w:sz w:val="24"/>
          <w:szCs w:val="24"/>
        </w:rPr>
      </w:pPr>
    </w:p>
    <w:sectPr w:rsidR="004E3592" w:rsidRPr="006073BD" w:rsidSect="000D4D6D">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72845" w14:textId="77777777" w:rsidR="0002282A" w:rsidRDefault="0002282A" w:rsidP="008226A9">
      <w:pPr>
        <w:spacing w:after="0" w:line="240" w:lineRule="auto"/>
      </w:pPr>
      <w:r>
        <w:separator/>
      </w:r>
    </w:p>
  </w:endnote>
  <w:endnote w:type="continuationSeparator" w:id="0">
    <w:p w14:paraId="48F10DB2" w14:textId="77777777" w:rsidR="0002282A" w:rsidRDefault="0002282A" w:rsidP="00822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0EE0B" w14:textId="77777777" w:rsidR="009F5BAB" w:rsidRDefault="009F5BAB" w:rsidP="009F5BA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5518E80C" w14:textId="77777777" w:rsidR="009F5BAB" w:rsidRDefault="009F5B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A7403" w14:textId="77777777" w:rsidR="009F5BAB" w:rsidRPr="008226A9" w:rsidRDefault="009F5BAB" w:rsidP="008226A9">
    <w:pPr>
      <w:pStyle w:val="Footer"/>
      <w:tabs>
        <w:tab w:val="clear" w:pos="4680"/>
      </w:tabs>
      <w:jc w:val="center"/>
      <w:rPr>
        <w:rFonts w:ascii="Times New Roman" w:hAnsi="Times New Roman" w:cs="Times New Roman"/>
        <w:sz w:val="20"/>
        <w:szCs w:val="20"/>
      </w:rPr>
    </w:pPr>
    <w:r w:rsidRPr="008226A9">
      <w:rPr>
        <w:rStyle w:val="PageNumber"/>
        <w:rFonts w:ascii="Times New Roman" w:hAnsi="Times New Roman"/>
        <w:sz w:val="20"/>
        <w:szCs w:val="20"/>
      </w:rPr>
      <w:t xml:space="preserve">Page </w:t>
    </w:r>
    <w:r w:rsidRPr="008226A9">
      <w:rPr>
        <w:rStyle w:val="PageNumber"/>
        <w:rFonts w:ascii="Times New Roman" w:hAnsi="Times New Roman"/>
        <w:sz w:val="20"/>
        <w:szCs w:val="20"/>
      </w:rPr>
      <w:fldChar w:fldCharType="begin"/>
    </w:r>
    <w:r w:rsidRPr="008226A9">
      <w:rPr>
        <w:rStyle w:val="PageNumber"/>
        <w:rFonts w:ascii="Times New Roman" w:hAnsi="Times New Roman"/>
        <w:sz w:val="20"/>
        <w:szCs w:val="20"/>
      </w:rPr>
      <w:instrText xml:space="preserve"> PAGE </w:instrText>
    </w:r>
    <w:r w:rsidRPr="008226A9">
      <w:rPr>
        <w:rStyle w:val="PageNumber"/>
        <w:rFonts w:ascii="Times New Roman" w:hAnsi="Times New Roman"/>
        <w:sz w:val="20"/>
        <w:szCs w:val="20"/>
      </w:rPr>
      <w:fldChar w:fldCharType="separate"/>
    </w:r>
    <w:r w:rsidR="008A221D">
      <w:rPr>
        <w:rStyle w:val="PageNumber"/>
        <w:rFonts w:ascii="Times New Roman" w:hAnsi="Times New Roman"/>
        <w:noProof/>
        <w:sz w:val="20"/>
        <w:szCs w:val="20"/>
      </w:rPr>
      <w:t>10</w:t>
    </w:r>
    <w:r w:rsidRPr="008226A9">
      <w:rPr>
        <w:rStyle w:val="PageNumber"/>
        <w:rFonts w:ascii="Times New Roman" w:hAnsi="Times New Roman"/>
        <w:sz w:val="20"/>
        <w:szCs w:val="20"/>
      </w:rPr>
      <w:fldChar w:fldCharType="end"/>
    </w:r>
    <w:r w:rsidRPr="008226A9">
      <w:rPr>
        <w:rStyle w:val="PageNumber"/>
        <w:rFonts w:ascii="Times New Roman" w:hAnsi="Times New Roman"/>
        <w:sz w:val="20"/>
        <w:szCs w:val="20"/>
      </w:rPr>
      <w:t xml:space="preserve"> of </w:t>
    </w:r>
    <w:r w:rsidRPr="008226A9">
      <w:rPr>
        <w:rStyle w:val="PageNumber"/>
        <w:rFonts w:ascii="Times New Roman" w:hAnsi="Times New Roman"/>
        <w:sz w:val="20"/>
        <w:szCs w:val="20"/>
      </w:rPr>
      <w:fldChar w:fldCharType="begin"/>
    </w:r>
    <w:r w:rsidRPr="008226A9">
      <w:rPr>
        <w:rStyle w:val="PageNumber"/>
        <w:rFonts w:ascii="Times New Roman" w:hAnsi="Times New Roman"/>
        <w:sz w:val="20"/>
        <w:szCs w:val="20"/>
      </w:rPr>
      <w:instrText xml:space="preserve"> NUMPAGES </w:instrText>
    </w:r>
    <w:r w:rsidRPr="008226A9">
      <w:rPr>
        <w:rStyle w:val="PageNumber"/>
        <w:rFonts w:ascii="Times New Roman" w:hAnsi="Times New Roman"/>
        <w:sz w:val="20"/>
        <w:szCs w:val="20"/>
      </w:rPr>
      <w:fldChar w:fldCharType="separate"/>
    </w:r>
    <w:r w:rsidR="008A221D">
      <w:rPr>
        <w:rStyle w:val="PageNumber"/>
        <w:rFonts w:ascii="Times New Roman" w:hAnsi="Times New Roman"/>
        <w:noProof/>
        <w:sz w:val="20"/>
        <w:szCs w:val="20"/>
      </w:rPr>
      <w:t>11</w:t>
    </w:r>
    <w:r w:rsidRPr="008226A9">
      <w:rPr>
        <w:rStyle w:val="PageNumber"/>
        <w:rFonts w:ascii="Times New Roman" w:hAnsi="Times New Roman"/>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4CDBA" w14:textId="77777777" w:rsidR="009F5BAB" w:rsidRPr="008226A9" w:rsidRDefault="009F5BAB" w:rsidP="009F5BAB">
    <w:pPr>
      <w:pStyle w:val="Footer"/>
      <w:jc w:val="center"/>
      <w:rPr>
        <w:rFonts w:ascii="Times New Roman" w:hAnsi="Times New Roman" w:cs="Times New Roman"/>
        <w:sz w:val="20"/>
        <w:szCs w:val="20"/>
      </w:rPr>
    </w:pPr>
    <w:r w:rsidRPr="008226A9">
      <w:rPr>
        <w:rFonts w:ascii="Times New Roman" w:hAnsi="Times New Roman" w:cs="Times New Roman"/>
        <w:sz w:val="20"/>
        <w:szCs w:val="20"/>
      </w:rPr>
      <w:t xml:space="preserve">Page </w:t>
    </w:r>
    <w:r w:rsidRPr="008226A9">
      <w:rPr>
        <w:rFonts w:ascii="Times New Roman" w:hAnsi="Times New Roman" w:cs="Times New Roman"/>
        <w:sz w:val="20"/>
        <w:szCs w:val="20"/>
      </w:rPr>
      <w:fldChar w:fldCharType="begin"/>
    </w:r>
    <w:r w:rsidRPr="008226A9">
      <w:rPr>
        <w:rFonts w:ascii="Times New Roman" w:hAnsi="Times New Roman" w:cs="Times New Roman"/>
        <w:sz w:val="20"/>
        <w:szCs w:val="20"/>
      </w:rPr>
      <w:instrText xml:space="preserve"> PAGE </w:instrText>
    </w:r>
    <w:r w:rsidRPr="008226A9">
      <w:rPr>
        <w:rFonts w:ascii="Times New Roman" w:hAnsi="Times New Roman" w:cs="Times New Roman"/>
        <w:sz w:val="20"/>
        <w:szCs w:val="20"/>
      </w:rPr>
      <w:fldChar w:fldCharType="separate"/>
    </w:r>
    <w:r w:rsidR="008A221D">
      <w:rPr>
        <w:rFonts w:ascii="Times New Roman" w:hAnsi="Times New Roman" w:cs="Times New Roman"/>
        <w:noProof/>
        <w:sz w:val="20"/>
        <w:szCs w:val="20"/>
      </w:rPr>
      <w:t>6</w:t>
    </w:r>
    <w:r w:rsidRPr="008226A9">
      <w:rPr>
        <w:rFonts w:ascii="Times New Roman" w:hAnsi="Times New Roman" w:cs="Times New Roman"/>
        <w:noProof/>
        <w:sz w:val="20"/>
        <w:szCs w:val="20"/>
      </w:rPr>
      <w:fldChar w:fldCharType="end"/>
    </w:r>
    <w:r w:rsidRPr="008226A9">
      <w:rPr>
        <w:rFonts w:ascii="Times New Roman" w:hAnsi="Times New Roman" w:cs="Times New Roman"/>
        <w:sz w:val="20"/>
        <w:szCs w:val="20"/>
      </w:rPr>
      <w:t xml:space="preserve"> of </w:t>
    </w:r>
    <w:r w:rsidRPr="008226A9">
      <w:rPr>
        <w:rFonts w:ascii="Times New Roman" w:hAnsi="Times New Roman" w:cs="Times New Roman"/>
        <w:sz w:val="20"/>
        <w:szCs w:val="20"/>
      </w:rPr>
      <w:fldChar w:fldCharType="begin"/>
    </w:r>
    <w:r w:rsidRPr="008226A9">
      <w:rPr>
        <w:rFonts w:ascii="Times New Roman" w:hAnsi="Times New Roman" w:cs="Times New Roman"/>
        <w:sz w:val="20"/>
        <w:szCs w:val="20"/>
      </w:rPr>
      <w:instrText xml:space="preserve"> NUMPAGES </w:instrText>
    </w:r>
    <w:r w:rsidRPr="008226A9">
      <w:rPr>
        <w:rFonts w:ascii="Times New Roman" w:hAnsi="Times New Roman" w:cs="Times New Roman"/>
        <w:sz w:val="20"/>
        <w:szCs w:val="20"/>
      </w:rPr>
      <w:fldChar w:fldCharType="separate"/>
    </w:r>
    <w:r w:rsidR="008A221D">
      <w:rPr>
        <w:rFonts w:ascii="Times New Roman" w:hAnsi="Times New Roman" w:cs="Times New Roman"/>
        <w:noProof/>
        <w:sz w:val="20"/>
        <w:szCs w:val="20"/>
      </w:rPr>
      <w:t>11</w:t>
    </w:r>
    <w:r w:rsidRPr="008226A9">
      <w:rPr>
        <w:rFonts w:ascii="Times New Roman" w:hAnsi="Times New Roman" w:cs="Times New Roman"/>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5286E" w14:textId="77777777" w:rsidR="0002282A" w:rsidRDefault="0002282A" w:rsidP="008226A9">
      <w:pPr>
        <w:spacing w:after="0" w:line="240" w:lineRule="auto"/>
      </w:pPr>
      <w:r>
        <w:separator/>
      </w:r>
    </w:p>
  </w:footnote>
  <w:footnote w:type="continuationSeparator" w:id="0">
    <w:p w14:paraId="422D5ACB" w14:textId="77777777" w:rsidR="0002282A" w:rsidRDefault="0002282A" w:rsidP="008226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48B9" w14:textId="77777777" w:rsidR="009F5BAB" w:rsidRDefault="00B21DE4">
    <w:pPr>
      <w:pStyle w:val="Header"/>
    </w:pPr>
    <w:r>
      <w:rPr>
        <w:noProof/>
      </w:rPr>
      <w:pict w14:anchorId="5DFC76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21922" o:spid="_x0000_s1026" type="#_x0000_t136" style="position:absolute;margin-left:0;margin-top:0;width:471.3pt;height:188.5pt;rotation:315;z-index:-25165875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D7002" w14:textId="77777777" w:rsidR="009F5BAB" w:rsidRPr="008226A9" w:rsidRDefault="009F5BAB" w:rsidP="008226A9">
    <w:pPr>
      <w:pStyle w:val="Header"/>
      <w:tabs>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35084" w14:textId="77777777" w:rsidR="009F5BAB" w:rsidRPr="008226A9" w:rsidRDefault="009F5BAB" w:rsidP="008226A9">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196F"/>
    <w:multiLevelType w:val="hybridMultilevel"/>
    <w:tmpl w:val="E3527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54CFF"/>
    <w:multiLevelType w:val="hybridMultilevel"/>
    <w:tmpl w:val="F022E086"/>
    <w:lvl w:ilvl="0" w:tplc="E4F2DAD6">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1C0F75"/>
    <w:multiLevelType w:val="hybridMultilevel"/>
    <w:tmpl w:val="0952F60E"/>
    <w:lvl w:ilvl="0" w:tplc="E4F2DAD6">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D4557B"/>
    <w:multiLevelType w:val="hybridMultilevel"/>
    <w:tmpl w:val="C3BEF62C"/>
    <w:lvl w:ilvl="0" w:tplc="F078F312">
      <w:start w:val="3"/>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720C74"/>
    <w:multiLevelType w:val="hybridMultilevel"/>
    <w:tmpl w:val="06D434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923B8"/>
    <w:multiLevelType w:val="hybridMultilevel"/>
    <w:tmpl w:val="5D40B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66A02"/>
    <w:multiLevelType w:val="hybridMultilevel"/>
    <w:tmpl w:val="BFB03A54"/>
    <w:lvl w:ilvl="0" w:tplc="E4F2DAD6">
      <w:start w:val="1"/>
      <w:numFmt w:val="upperRoman"/>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EF4DFB"/>
    <w:multiLevelType w:val="hybridMultilevel"/>
    <w:tmpl w:val="AD9CD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C44013"/>
    <w:multiLevelType w:val="hybridMultilevel"/>
    <w:tmpl w:val="C888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98562A"/>
    <w:multiLevelType w:val="hybridMultilevel"/>
    <w:tmpl w:val="A0FEAD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54802"/>
    <w:multiLevelType w:val="hybridMultilevel"/>
    <w:tmpl w:val="4F06FEAC"/>
    <w:lvl w:ilvl="0" w:tplc="05B2CAD6">
      <w:start w:val="3"/>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E228B8"/>
    <w:multiLevelType w:val="hybridMultilevel"/>
    <w:tmpl w:val="BFB03A54"/>
    <w:lvl w:ilvl="0" w:tplc="FFFFFFFF">
      <w:start w:val="1"/>
      <w:numFmt w:val="upperRoman"/>
      <w:lvlText w:val="%1."/>
      <w:lvlJc w:val="left"/>
      <w:pPr>
        <w:ind w:left="360" w:hanging="360"/>
      </w:pPr>
      <w:rPr>
        <w:rFonts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698026E2"/>
    <w:multiLevelType w:val="hybridMultilevel"/>
    <w:tmpl w:val="D76E5A38"/>
    <w:lvl w:ilvl="0" w:tplc="FFFFFFFF">
      <w:start w:val="1"/>
      <w:numFmt w:val="upperRoman"/>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1C8476E"/>
    <w:multiLevelType w:val="hybridMultilevel"/>
    <w:tmpl w:val="14FEA70C"/>
    <w:lvl w:ilvl="0" w:tplc="75825A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36762333">
    <w:abstractNumId w:val="8"/>
  </w:num>
  <w:num w:numId="2" w16cid:durableId="618992187">
    <w:abstractNumId w:val="4"/>
  </w:num>
  <w:num w:numId="3" w16cid:durableId="1549879666">
    <w:abstractNumId w:val="1"/>
  </w:num>
  <w:num w:numId="4" w16cid:durableId="63722632">
    <w:abstractNumId w:val="6"/>
  </w:num>
  <w:num w:numId="5" w16cid:durableId="387650915">
    <w:abstractNumId w:val="13"/>
  </w:num>
  <w:num w:numId="6" w16cid:durableId="349916627">
    <w:abstractNumId w:val="5"/>
  </w:num>
  <w:num w:numId="7" w16cid:durableId="1362047688">
    <w:abstractNumId w:val="7"/>
  </w:num>
  <w:num w:numId="8" w16cid:durableId="1436516219">
    <w:abstractNumId w:val="3"/>
  </w:num>
  <w:num w:numId="9" w16cid:durableId="237978835">
    <w:abstractNumId w:val="0"/>
  </w:num>
  <w:num w:numId="10" w16cid:durableId="1135102345">
    <w:abstractNumId w:val="9"/>
  </w:num>
  <w:num w:numId="11" w16cid:durableId="1337221395">
    <w:abstractNumId w:val="11"/>
  </w:num>
  <w:num w:numId="12" w16cid:durableId="759722154">
    <w:abstractNumId w:val="2"/>
  </w:num>
  <w:num w:numId="13" w16cid:durableId="1924795856">
    <w:abstractNumId w:val="12"/>
  </w:num>
  <w:num w:numId="14" w16cid:durableId="20333333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DEwNjE2NzeyMDBT0lEKTi0uzszPAykwrAUAXvCO4iwAAAA="/>
  </w:docVars>
  <w:rsids>
    <w:rsidRoot w:val="008226A9"/>
    <w:rsid w:val="0001051B"/>
    <w:rsid w:val="00010B5F"/>
    <w:rsid w:val="00020B85"/>
    <w:rsid w:val="0002282A"/>
    <w:rsid w:val="0004544A"/>
    <w:rsid w:val="000558B3"/>
    <w:rsid w:val="000606D1"/>
    <w:rsid w:val="00060F24"/>
    <w:rsid w:val="000854F6"/>
    <w:rsid w:val="00086189"/>
    <w:rsid w:val="00095B06"/>
    <w:rsid w:val="000A0A47"/>
    <w:rsid w:val="000B40FE"/>
    <w:rsid w:val="000B5D55"/>
    <w:rsid w:val="000B5DEC"/>
    <w:rsid w:val="000B7237"/>
    <w:rsid w:val="000C2E35"/>
    <w:rsid w:val="000D23D0"/>
    <w:rsid w:val="000D291E"/>
    <w:rsid w:val="000D4D6D"/>
    <w:rsid w:val="000E0335"/>
    <w:rsid w:val="000E33E9"/>
    <w:rsid w:val="000E6BDB"/>
    <w:rsid w:val="000F2A52"/>
    <w:rsid w:val="000F4A60"/>
    <w:rsid w:val="001054F2"/>
    <w:rsid w:val="00107AC5"/>
    <w:rsid w:val="00116239"/>
    <w:rsid w:val="00136919"/>
    <w:rsid w:val="00140411"/>
    <w:rsid w:val="001500BD"/>
    <w:rsid w:val="00151702"/>
    <w:rsid w:val="00166A68"/>
    <w:rsid w:val="00167333"/>
    <w:rsid w:val="001773EB"/>
    <w:rsid w:val="0017770B"/>
    <w:rsid w:val="00180434"/>
    <w:rsid w:val="00184ED9"/>
    <w:rsid w:val="00190112"/>
    <w:rsid w:val="001909A2"/>
    <w:rsid w:val="001B02A5"/>
    <w:rsid w:val="001B0BDD"/>
    <w:rsid w:val="001C52E2"/>
    <w:rsid w:val="001D6867"/>
    <w:rsid w:val="001F27E4"/>
    <w:rsid w:val="001F6BA2"/>
    <w:rsid w:val="001F7364"/>
    <w:rsid w:val="0020584D"/>
    <w:rsid w:val="00212830"/>
    <w:rsid w:val="00215FD4"/>
    <w:rsid w:val="00224510"/>
    <w:rsid w:val="00225D97"/>
    <w:rsid w:val="00226071"/>
    <w:rsid w:val="002351B1"/>
    <w:rsid w:val="0023674A"/>
    <w:rsid w:val="00260D15"/>
    <w:rsid w:val="00261646"/>
    <w:rsid w:val="00267C22"/>
    <w:rsid w:val="002718ED"/>
    <w:rsid w:val="00273EE2"/>
    <w:rsid w:val="00277681"/>
    <w:rsid w:val="0028296C"/>
    <w:rsid w:val="00292C9C"/>
    <w:rsid w:val="00297FE4"/>
    <w:rsid w:val="002A106F"/>
    <w:rsid w:val="002A1C83"/>
    <w:rsid w:val="002A44CD"/>
    <w:rsid w:val="002B3304"/>
    <w:rsid w:val="002C2C0E"/>
    <w:rsid w:val="002C4511"/>
    <w:rsid w:val="002D43F2"/>
    <w:rsid w:val="002D5BDB"/>
    <w:rsid w:val="002E5346"/>
    <w:rsid w:val="002F3283"/>
    <w:rsid w:val="002F78CD"/>
    <w:rsid w:val="003007F7"/>
    <w:rsid w:val="00304168"/>
    <w:rsid w:val="0030650A"/>
    <w:rsid w:val="00307C03"/>
    <w:rsid w:val="0031075E"/>
    <w:rsid w:val="003128DB"/>
    <w:rsid w:val="00320E54"/>
    <w:rsid w:val="00326078"/>
    <w:rsid w:val="00354E95"/>
    <w:rsid w:val="00361AFA"/>
    <w:rsid w:val="00361CCE"/>
    <w:rsid w:val="0036464E"/>
    <w:rsid w:val="00365D77"/>
    <w:rsid w:val="00370A13"/>
    <w:rsid w:val="00383513"/>
    <w:rsid w:val="003859EE"/>
    <w:rsid w:val="00386AE0"/>
    <w:rsid w:val="00396B4D"/>
    <w:rsid w:val="003A0EA9"/>
    <w:rsid w:val="003A3B9E"/>
    <w:rsid w:val="003A515A"/>
    <w:rsid w:val="003B0AEF"/>
    <w:rsid w:val="003B3224"/>
    <w:rsid w:val="003B7C6A"/>
    <w:rsid w:val="003D6E90"/>
    <w:rsid w:val="003E5982"/>
    <w:rsid w:val="004038D4"/>
    <w:rsid w:val="00403E03"/>
    <w:rsid w:val="00404CE6"/>
    <w:rsid w:val="00405A62"/>
    <w:rsid w:val="00416BF4"/>
    <w:rsid w:val="0042056D"/>
    <w:rsid w:val="004252CF"/>
    <w:rsid w:val="00434044"/>
    <w:rsid w:val="00443B1D"/>
    <w:rsid w:val="00444577"/>
    <w:rsid w:val="004725B0"/>
    <w:rsid w:val="00483149"/>
    <w:rsid w:val="004937C9"/>
    <w:rsid w:val="004961D4"/>
    <w:rsid w:val="00497131"/>
    <w:rsid w:val="004C4ACB"/>
    <w:rsid w:val="004D533C"/>
    <w:rsid w:val="004E2B40"/>
    <w:rsid w:val="004E3592"/>
    <w:rsid w:val="004E6FE6"/>
    <w:rsid w:val="004E7B34"/>
    <w:rsid w:val="0050191D"/>
    <w:rsid w:val="005021CD"/>
    <w:rsid w:val="00507A21"/>
    <w:rsid w:val="0051211D"/>
    <w:rsid w:val="005178BD"/>
    <w:rsid w:val="005262F6"/>
    <w:rsid w:val="005308B6"/>
    <w:rsid w:val="0054693E"/>
    <w:rsid w:val="00564312"/>
    <w:rsid w:val="0057055C"/>
    <w:rsid w:val="00575D94"/>
    <w:rsid w:val="005817E1"/>
    <w:rsid w:val="00581C1C"/>
    <w:rsid w:val="00582959"/>
    <w:rsid w:val="005B294F"/>
    <w:rsid w:val="005B6464"/>
    <w:rsid w:val="005D3695"/>
    <w:rsid w:val="005D68E6"/>
    <w:rsid w:val="005E396A"/>
    <w:rsid w:val="0060688F"/>
    <w:rsid w:val="006073BD"/>
    <w:rsid w:val="006269B6"/>
    <w:rsid w:val="006617DA"/>
    <w:rsid w:val="006665A4"/>
    <w:rsid w:val="00677049"/>
    <w:rsid w:val="00677F20"/>
    <w:rsid w:val="006801EF"/>
    <w:rsid w:val="006806B5"/>
    <w:rsid w:val="0069350F"/>
    <w:rsid w:val="00694588"/>
    <w:rsid w:val="006B69C0"/>
    <w:rsid w:val="006D4D45"/>
    <w:rsid w:val="006D583F"/>
    <w:rsid w:val="006E4B1E"/>
    <w:rsid w:val="00703A01"/>
    <w:rsid w:val="007124E7"/>
    <w:rsid w:val="00732760"/>
    <w:rsid w:val="00732B00"/>
    <w:rsid w:val="007342E9"/>
    <w:rsid w:val="00744041"/>
    <w:rsid w:val="00746482"/>
    <w:rsid w:val="00757A04"/>
    <w:rsid w:val="007A2D7F"/>
    <w:rsid w:val="007B31ED"/>
    <w:rsid w:val="007B4078"/>
    <w:rsid w:val="007C17C0"/>
    <w:rsid w:val="007D299E"/>
    <w:rsid w:val="008005AE"/>
    <w:rsid w:val="00803E1C"/>
    <w:rsid w:val="00807E6B"/>
    <w:rsid w:val="00821B7E"/>
    <w:rsid w:val="00821B81"/>
    <w:rsid w:val="00822591"/>
    <w:rsid w:val="008226A9"/>
    <w:rsid w:val="00830A63"/>
    <w:rsid w:val="008517D3"/>
    <w:rsid w:val="008570F1"/>
    <w:rsid w:val="008649AC"/>
    <w:rsid w:val="00872A0B"/>
    <w:rsid w:val="00880805"/>
    <w:rsid w:val="008A1533"/>
    <w:rsid w:val="008A221D"/>
    <w:rsid w:val="008B66D9"/>
    <w:rsid w:val="008D0E22"/>
    <w:rsid w:val="008D2896"/>
    <w:rsid w:val="008D5BCD"/>
    <w:rsid w:val="008E23D9"/>
    <w:rsid w:val="008E4FF7"/>
    <w:rsid w:val="008F5C15"/>
    <w:rsid w:val="00920BBE"/>
    <w:rsid w:val="009279D2"/>
    <w:rsid w:val="009469A9"/>
    <w:rsid w:val="00950B8F"/>
    <w:rsid w:val="00960265"/>
    <w:rsid w:val="00974110"/>
    <w:rsid w:val="00982425"/>
    <w:rsid w:val="009877FB"/>
    <w:rsid w:val="0099043D"/>
    <w:rsid w:val="00991EFC"/>
    <w:rsid w:val="00993937"/>
    <w:rsid w:val="00997F19"/>
    <w:rsid w:val="009B762E"/>
    <w:rsid w:val="009C1B2A"/>
    <w:rsid w:val="009C30F5"/>
    <w:rsid w:val="009C7D08"/>
    <w:rsid w:val="009D30DC"/>
    <w:rsid w:val="009D487B"/>
    <w:rsid w:val="009D69A5"/>
    <w:rsid w:val="009E06F4"/>
    <w:rsid w:val="009E075D"/>
    <w:rsid w:val="009E10A7"/>
    <w:rsid w:val="009F45CD"/>
    <w:rsid w:val="009F504D"/>
    <w:rsid w:val="009F5BAB"/>
    <w:rsid w:val="009F6873"/>
    <w:rsid w:val="00A031BA"/>
    <w:rsid w:val="00A11095"/>
    <w:rsid w:val="00A24EBC"/>
    <w:rsid w:val="00A26AB2"/>
    <w:rsid w:val="00A3298B"/>
    <w:rsid w:val="00A32DE8"/>
    <w:rsid w:val="00A33C4B"/>
    <w:rsid w:val="00A34D45"/>
    <w:rsid w:val="00A53F5F"/>
    <w:rsid w:val="00A60B7F"/>
    <w:rsid w:val="00A66688"/>
    <w:rsid w:val="00A85BD8"/>
    <w:rsid w:val="00A9531A"/>
    <w:rsid w:val="00AA06C0"/>
    <w:rsid w:val="00AA6329"/>
    <w:rsid w:val="00AA6B26"/>
    <w:rsid w:val="00AC0B8C"/>
    <w:rsid w:val="00AE30D4"/>
    <w:rsid w:val="00AE45E1"/>
    <w:rsid w:val="00AE5D27"/>
    <w:rsid w:val="00AE7EF2"/>
    <w:rsid w:val="00AF13A5"/>
    <w:rsid w:val="00B030D0"/>
    <w:rsid w:val="00B06951"/>
    <w:rsid w:val="00B1662D"/>
    <w:rsid w:val="00B2103C"/>
    <w:rsid w:val="00B32D5A"/>
    <w:rsid w:val="00B3346A"/>
    <w:rsid w:val="00B3497A"/>
    <w:rsid w:val="00B47AF1"/>
    <w:rsid w:val="00B571CF"/>
    <w:rsid w:val="00B60DEA"/>
    <w:rsid w:val="00B6221D"/>
    <w:rsid w:val="00B64BDD"/>
    <w:rsid w:val="00B7640C"/>
    <w:rsid w:val="00BB6D38"/>
    <w:rsid w:val="00BC7216"/>
    <w:rsid w:val="00BD0E49"/>
    <w:rsid w:val="00BD0ECC"/>
    <w:rsid w:val="00BD65CF"/>
    <w:rsid w:val="00BE3CBA"/>
    <w:rsid w:val="00BF3D1A"/>
    <w:rsid w:val="00BF51A7"/>
    <w:rsid w:val="00BF7BDC"/>
    <w:rsid w:val="00C069C7"/>
    <w:rsid w:val="00C269E6"/>
    <w:rsid w:val="00C43574"/>
    <w:rsid w:val="00C54DB0"/>
    <w:rsid w:val="00C61B84"/>
    <w:rsid w:val="00C721C8"/>
    <w:rsid w:val="00C742FB"/>
    <w:rsid w:val="00C83421"/>
    <w:rsid w:val="00C953CF"/>
    <w:rsid w:val="00CA357C"/>
    <w:rsid w:val="00CC0363"/>
    <w:rsid w:val="00CC1F86"/>
    <w:rsid w:val="00CE6F43"/>
    <w:rsid w:val="00CF07DE"/>
    <w:rsid w:val="00CF481A"/>
    <w:rsid w:val="00D00EEE"/>
    <w:rsid w:val="00D01D8E"/>
    <w:rsid w:val="00D054ED"/>
    <w:rsid w:val="00D12965"/>
    <w:rsid w:val="00D16520"/>
    <w:rsid w:val="00D16C86"/>
    <w:rsid w:val="00D16D49"/>
    <w:rsid w:val="00D43D08"/>
    <w:rsid w:val="00D6505D"/>
    <w:rsid w:val="00D84D8D"/>
    <w:rsid w:val="00D8778F"/>
    <w:rsid w:val="00D92D0E"/>
    <w:rsid w:val="00DA2C5D"/>
    <w:rsid w:val="00DA68F6"/>
    <w:rsid w:val="00DB0E51"/>
    <w:rsid w:val="00DB243B"/>
    <w:rsid w:val="00DB36BD"/>
    <w:rsid w:val="00DC70DF"/>
    <w:rsid w:val="00DE262B"/>
    <w:rsid w:val="00DF4661"/>
    <w:rsid w:val="00E05773"/>
    <w:rsid w:val="00E238D1"/>
    <w:rsid w:val="00E44222"/>
    <w:rsid w:val="00E57027"/>
    <w:rsid w:val="00E768B1"/>
    <w:rsid w:val="00E90FBE"/>
    <w:rsid w:val="00EA649D"/>
    <w:rsid w:val="00EB4830"/>
    <w:rsid w:val="00EC1E43"/>
    <w:rsid w:val="00EF1262"/>
    <w:rsid w:val="00F01B42"/>
    <w:rsid w:val="00F15FE5"/>
    <w:rsid w:val="00F167F5"/>
    <w:rsid w:val="00F37262"/>
    <w:rsid w:val="00F445D4"/>
    <w:rsid w:val="00F54FE7"/>
    <w:rsid w:val="00F6182D"/>
    <w:rsid w:val="00F63159"/>
    <w:rsid w:val="00F75D16"/>
    <w:rsid w:val="00F859A7"/>
    <w:rsid w:val="00FA1A78"/>
    <w:rsid w:val="00FC6D82"/>
    <w:rsid w:val="00FE00FF"/>
    <w:rsid w:val="00FE4016"/>
    <w:rsid w:val="00FF55F9"/>
    <w:rsid w:val="00FF5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36AE8"/>
  <w15:chartTrackingRefBased/>
  <w15:docId w15:val="{DB6EB6E8-B5F7-458B-9205-24067A1AB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226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226A9"/>
  </w:style>
  <w:style w:type="paragraph" w:styleId="Footer">
    <w:name w:val="footer"/>
    <w:basedOn w:val="Normal"/>
    <w:link w:val="FooterChar"/>
    <w:uiPriority w:val="99"/>
    <w:semiHidden/>
    <w:unhideWhenUsed/>
    <w:rsid w:val="008226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226A9"/>
  </w:style>
  <w:style w:type="character" w:styleId="PageNumber">
    <w:name w:val="page number"/>
    <w:basedOn w:val="DefaultParagraphFont"/>
    <w:uiPriority w:val="99"/>
    <w:rsid w:val="008226A9"/>
    <w:rPr>
      <w:rFonts w:cs="Times New Roman"/>
    </w:rPr>
  </w:style>
  <w:style w:type="paragraph" w:styleId="ListParagraph">
    <w:name w:val="List Paragraph"/>
    <w:basedOn w:val="Normal"/>
    <w:uiPriority w:val="34"/>
    <w:qFormat/>
    <w:rsid w:val="008570F1"/>
    <w:pPr>
      <w:ind w:left="720"/>
      <w:contextualSpacing/>
    </w:pPr>
  </w:style>
  <w:style w:type="paragraph" w:styleId="BalloonText">
    <w:name w:val="Balloon Text"/>
    <w:basedOn w:val="Normal"/>
    <w:link w:val="BalloonTextChar"/>
    <w:uiPriority w:val="99"/>
    <w:semiHidden/>
    <w:unhideWhenUsed/>
    <w:rsid w:val="009B76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62E"/>
    <w:rPr>
      <w:rFonts w:ascii="Segoe UI" w:hAnsi="Segoe UI" w:cs="Segoe UI"/>
      <w:sz w:val="18"/>
      <w:szCs w:val="18"/>
    </w:rPr>
  </w:style>
  <w:style w:type="table" w:styleId="TableGrid">
    <w:name w:val="Table Grid"/>
    <w:basedOn w:val="TableNormal"/>
    <w:rsid w:val="00361C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D289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5D3695"/>
    <w:rPr>
      <w:color w:val="808080"/>
    </w:rPr>
  </w:style>
  <w:style w:type="table" w:styleId="PlainTable1">
    <w:name w:val="Plain Table 1"/>
    <w:basedOn w:val="TableNormal"/>
    <w:uiPriority w:val="41"/>
    <w:rsid w:val="004E2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2718E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5B294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CurrentList1">
    <w:name w:val="Current List1"/>
    <w:uiPriority w:val="99"/>
    <w:rsid w:val="003A0EA9"/>
  </w:style>
  <w:style w:type="numbering" w:customStyle="1" w:styleId="CurrentList2">
    <w:name w:val="Current List2"/>
    <w:uiPriority w:val="99"/>
    <w:rsid w:val="003A0EA9"/>
  </w:style>
  <w:style w:type="table" w:styleId="GridTable1Light">
    <w:name w:val="Grid Table 1 Light"/>
    <w:basedOn w:val="TableNormal"/>
    <w:uiPriority w:val="46"/>
    <w:rsid w:val="00C269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A32DE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5021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156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2" ma:contentTypeDescription="Create a new document." ma:contentTypeScope="" ma:versionID="4ac203df0dd849eddfe2bb2893340a1d">
  <xsd:schema xmlns:xsd="http://www.w3.org/2001/XMLSchema" xmlns:xs="http://www.w3.org/2001/XMLSchema" xmlns:p="http://schemas.microsoft.com/office/2006/metadata/properties" xmlns:ns2="4498fcad-af25-402b-ba78-edbcef40e3af" targetNamespace="http://schemas.microsoft.com/office/2006/metadata/properties" ma:root="true" ma:fieldsID="45f7c8b9b99d8f4cd6344bace67f8315" ns2:_="">
    <xsd:import namespace="4498fcad-af25-402b-ba78-edbcef40e3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449A3C-0443-42D2-AA32-9568D7119109}">
  <ds:schemaRefs>
    <ds:schemaRef ds:uri="http://schemas.microsoft.com/sharepoint/v3/contenttype/forms"/>
  </ds:schemaRefs>
</ds:datastoreItem>
</file>

<file path=customXml/itemProps2.xml><?xml version="1.0" encoding="utf-8"?>
<ds:datastoreItem xmlns:ds="http://schemas.openxmlformats.org/officeDocument/2006/customXml" ds:itemID="{D1CD3AE7-D940-46AC-8BB6-A90C1F1C53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17</Words>
  <Characters>3328</Characters>
  <Application>Microsoft Office Word</Application>
  <DocSecurity>0</DocSecurity>
  <Lines>72</Lines>
  <Paragraphs>28</Paragraphs>
  <ScaleCrop>false</ScaleCrop>
  <HeadingPairs>
    <vt:vector size="2" baseType="variant">
      <vt:variant>
        <vt:lpstr>Title</vt:lpstr>
      </vt:variant>
      <vt:variant>
        <vt:i4>1</vt:i4>
      </vt:variant>
    </vt:vector>
  </HeadingPairs>
  <TitlesOfParts>
    <vt:vector size="1" baseType="lpstr">
      <vt:lpstr>Templates - School Transportation Excess Levy Appeal and Bus Replacement Adjustment</vt:lpstr>
    </vt:vector>
  </TitlesOfParts>
  <Company>State of Indiana</Company>
  <LinksUpToDate>false</LinksUpToDate>
  <CharactersWithSpaces>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ss Levy Appeal Bus Replacement</dc:title>
  <dc:subject/>
  <dc:creator>Banks, Jenny</dc:creator>
  <cp:keywords/>
  <dc:description/>
  <cp:lastModifiedBy>Banks, Jenny</cp:lastModifiedBy>
  <cp:revision>2</cp:revision>
  <dcterms:created xsi:type="dcterms:W3CDTF">2023-06-30T15:56:00Z</dcterms:created>
  <dcterms:modified xsi:type="dcterms:W3CDTF">2023-06-30T15:56:00Z</dcterms:modified>
</cp:coreProperties>
</file>